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DE5EF" w14:textId="0547B22C" w:rsidR="002D1BBA" w:rsidRDefault="00CC07F9" w:rsidP="00A2294F">
      <w:pPr>
        <w:spacing w:after="0" w:line="240" w:lineRule="auto"/>
        <w:jc w:val="center"/>
        <w:rPr>
          <w:sz w:val="20"/>
          <w:szCs w:val="20"/>
        </w:rPr>
      </w:pPr>
      <w:r>
        <w:rPr>
          <w:b/>
          <w:noProof/>
          <w:sz w:val="28"/>
          <w:szCs w:val="28"/>
        </w:rPr>
        <w:drawing>
          <wp:inline distT="0" distB="0" distL="0" distR="0" wp14:anchorId="710B6497" wp14:editId="45951F40">
            <wp:extent cx="1031370" cy="103868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52" t="8299" r="9460" b="7531"/>
                    <a:stretch/>
                  </pic:blipFill>
                  <pic:spPr bwMode="auto">
                    <a:xfrm>
                      <a:off x="0" y="0"/>
                      <a:ext cx="1031370" cy="1038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AEBDF" w14:textId="77777777" w:rsidR="00A2294F" w:rsidRDefault="00A2294F" w:rsidP="00A2294F">
      <w:pPr>
        <w:spacing w:after="0" w:line="240" w:lineRule="auto"/>
        <w:jc w:val="center"/>
        <w:rPr>
          <w:sz w:val="20"/>
          <w:szCs w:val="20"/>
        </w:rPr>
      </w:pPr>
    </w:p>
    <w:p w14:paraId="7B5AC734" w14:textId="05E7E786" w:rsidR="00425A92" w:rsidRPr="00CC07F9" w:rsidRDefault="00425A92" w:rsidP="00A2294F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 w:rsidRPr="00CC07F9">
        <w:rPr>
          <w:rFonts w:cstheme="minorHAnsi"/>
          <w:b/>
          <w:sz w:val="32"/>
          <w:szCs w:val="32"/>
        </w:rPr>
        <w:t>MONTCLAIR PROPERTY OWNERS ASSOCIATION</w:t>
      </w:r>
      <w:r w:rsidR="00CC07F9" w:rsidRPr="00CC07F9">
        <w:rPr>
          <w:rFonts w:cstheme="minorHAnsi"/>
          <w:b/>
          <w:sz w:val="32"/>
          <w:szCs w:val="32"/>
        </w:rPr>
        <w:t>, INC.</w:t>
      </w:r>
    </w:p>
    <w:p w14:paraId="64991DBC" w14:textId="07CEAB3F" w:rsidR="00F120B3" w:rsidRPr="007D2B9C" w:rsidRDefault="006B078D" w:rsidP="00A2294F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7D2B9C">
        <w:rPr>
          <w:rFonts w:cstheme="minorHAnsi"/>
          <w:b/>
          <w:sz w:val="28"/>
          <w:szCs w:val="28"/>
        </w:rPr>
        <w:t xml:space="preserve">Board </w:t>
      </w:r>
      <w:r w:rsidR="00BE6B03">
        <w:rPr>
          <w:rFonts w:cstheme="minorHAnsi"/>
          <w:b/>
          <w:sz w:val="28"/>
          <w:szCs w:val="28"/>
        </w:rPr>
        <w:t>o</w:t>
      </w:r>
      <w:r w:rsidRPr="007D2B9C">
        <w:rPr>
          <w:rFonts w:cstheme="minorHAnsi"/>
          <w:b/>
          <w:sz w:val="28"/>
          <w:szCs w:val="28"/>
        </w:rPr>
        <w:t>f Directors Meeting</w:t>
      </w:r>
    </w:p>
    <w:p w14:paraId="61169B46" w14:textId="5D7361AF" w:rsidR="002B5F31" w:rsidRPr="007D2B9C" w:rsidRDefault="00D8545B" w:rsidP="00355684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October 8</w:t>
      </w:r>
      <w:r w:rsidR="006D40F2">
        <w:rPr>
          <w:rFonts w:cstheme="minorHAnsi"/>
          <w:b/>
          <w:sz w:val="28"/>
          <w:szCs w:val="28"/>
        </w:rPr>
        <w:t>, 2025</w:t>
      </w:r>
      <w:r w:rsidR="006B078D" w:rsidRPr="007D2B9C">
        <w:rPr>
          <w:rFonts w:cstheme="minorHAnsi"/>
          <w:b/>
          <w:sz w:val="28"/>
          <w:szCs w:val="28"/>
        </w:rPr>
        <w:t xml:space="preserve"> </w:t>
      </w:r>
      <w:r w:rsidR="00480E72">
        <w:rPr>
          <w:rFonts w:cstheme="minorHAnsi"/>
          <w:b/>
          <w:sz w:val="28"/>
          <w:szCs w:val="28"/>
        </w:rPr>
        <w:t>a</w:t>
      </w:r>
      <w:r w:rsidR="006B078D" w:rsidRPr="007D2B9C">
        <w:rPr>
          <w:rFonts w:cstheme="minorHAnsi"/>
          <w:b/>
          <w:sz w:val="28"/>
          <w:szCs w:val="28"/>
        </w:rPr>
        <w:t>t 6:</w:t>
      </w:r>
      <w:r w:rsidR="003503D3">
        <w:rPr>
          <w:rFonts w:cstheme="minorHAnsi"/>
          <w:b/>
          <w:sz w:val="28"/>
          <w:szCs w:val="28"/>
        </w:rPr>
        <w:t>3</w:t>
      </w:r>
      <w:r w:rsidR="006B078D" w:rsidRPr="007D2B9C">
        <w:rPr>
          <w:rFonts w:cstheme="minorHAnsi"/>
          <w:b/>
          <w:sz w:val="28"/>
          <w:szCs w:val="28"/>
        </w:rPr>
        <w:t>0 P.M.</w:t>
      </w:r>
    </w:p>
    <w:p w14:paraId="26DC2FB1" w14:textId="709F1316" w:rsidR="00CC07F9" w:rsidRDefault="00E01D7A" w:rsidP="00A2294F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Hybrid Meeting – Virtual on Zoom, In-Person at MPOA Conference Room</w:t>
      </w:r>
    </w:p>
    <w:p w14:paraId="21AC2290" w14:textId="2A8855C2" w:rsidR="00E01D7A" w:rsidRPr="007D2B9C" w:rsidRDefault="00E01D7A" w:rsidP="00A2294F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3561 Waterway Drive, Montclair, VA 22025</w:t>
      </w:r>
    </w:p>
    <w:p w14:paraId="7AE3C8A3" w14:textId="77777777" w:rsidR="00425A92" w:rsidRDefault="00425A92" w:rsidP="00A2294F">
      <w:pPr>
        <w:spacing w:after="0" w:line="240" w:lineRule="auto"/>
        <w:rPr>
          <w:rFonts w:cstheme="minorHAnsi"/>
          <w:b/>
          <w:sz w:val="20"/>
          <w:szCs w:val="20"/>
        </w:rPr>
      </w:pPr>
    </w:p>
    <w:p w14:paraId="0F952023" w14:textId="4343B1BF" w:rsidR="0011712C" w:rsidRPr="006E0968" w:rsidRDefault="0011712C" w:rsidP="00A2294F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6E0968">
        <w:rPr>
          <w:rFonts w:cstheme="minorHAnsi"/>
          <w:b/>
          <w:sz w:val="24"/>
          <w:szCs w:val="24"/>
        </w:rPr>
        <w:t>AGENDA</w:t>
      </w:r>
    </w:p>
    <w:p w14:paraId="1706C794" w14:textId="7A232E69" w:rsidR="000F164A" w:rsidRPr="006E0968" w:rsidRDefault="000F164A" w:rsidP="00A2294F">
      <w:pPr>
        <w:spacing w:after="0" w:line="240" w:lineRule="auto"/>
        <w:jc w:val="center"/>
        <w:rPr>
          <w:rFonts w:cstheme="minorHAnsi"/>
          <w:b/>
          <w:sz w:val="18"/>
          <w:szCs w:val="18"/>
        </w:rPr>
      </w:pPr>
    </w:p>
    <w:p w14:paraId="7E366B6B" w14:textId="3F111927" w:rsidR="0011712C" w:rsidRDefault="00CC07F9" w:rsidP="008718C9">
      <w:pPr>
        <w:pStyle w:val="ListParagraph"/>
        <w:numPr>
          <w:ilvl w:val="0"/>
          <w:numId w:val="2"/>
        </w:numPr>
        <w:tabs>
          <w:tab w:val="left" w:pos="810"/>
          <w:tab w:val="left" w:pos="1890"/>
        </w:tabs>
        <w:spacing w:after="0" w:line="240" w:lineRule="auto"/>
        <w:ind w:left="1440" w:hanging="630"/>
        <w:rPr>
          <w:rFonts w:cstheme="minorHAnsi"/>
          <w:b/>
          <w:sz w:val="20"/>
          <w:szCs w:val="20"/>
        </w:rPr>
      </w:pPr>
      <w:r w:rsidRPr="00425933">
        <w:rPr>
          <w:rFonts w:cstheme="minorHAnsi"/>
          <w:b/>
          <w:sz w:val="20"/>
          <w:szCs w:val="20"/>
        </w:rPr>
        <w:t>Call to Orde</w:t>
      </w:r>
      <w:r w:rsidR="008C7483">
        <w:rPr>
          <w:rFonts w:cstheme="minorHAnsi"/>
          <w:b/>
          <w:sz w:val="20"/>
          <w:szCs w:val="20"/>
        </w:rPr>
        <w:t>r</w:t>
      </w:r>
    </w:p>
    <w:p w14:paraId="0DFEC1D7" w14:textId="77777777" w:rsidR="00C24DBD" w:rsidRDefault="00C24DBD" w:rsidP="00C24DBD">
      <w:pPr>
        <w:pStyle w:val="ListParagraph"/>
        <w:tabs>
          <w:tab w:val="left" w:pos="810"/>
          <w:tab w:val="left" w:pos="1890"/>
        </w:tabs>
        <w:spacing w:after="0" w:line="240" w:lineRule="auto"/>
        <w:ind w:left="1440"/>
        <w:rPr>
          <w:rFonts w:cstheme="minorHAnsi"/>
          <w:b/>
          <w:sz w:val="20"/>
          <w:szCs w:val="20"/>
        </w:rPr>
      </w:pPr>
    </w:p>
    <w:p w14:paraId="4928E3D7" w14:textId="358A6156" w:rsidR="00D56125" w:rsidRDefault="00C24DBD" w:rsidP="000064FF">
      <w:pPr>
        <w:pStyle w:val="ListParagraph"/>
        <w:numPr>
          <w:ilvl w:val="0"/>
          <w:numId w:val="2"/>
        </w:numPr>
        <w:tabs>
          <w:tab w:val="left" w:pos="810"/>
          <w:tab w:val="left" w:pos="1890"/>
        </w:tabs>
        <w:spacing w:after="0" w:line="240" w:lineRule="auto"/>
        <w:ind w:left="1440" w:hanging="630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Pledge of Allegiance</w:t>
      </w:r>
    </w:p>
    <w:p w14:paraId="18C4E39B" w14:textId="77777777" w:rsidR="000064FF" w:rsidRPr="000064FF" w:rsidRDefault="000064FF" w:rsidP="000064FF">
      <w:pPr>
        <w:pStyle w:val="ListParagraph"/>
        <w:tabs>
          <w:tab w:val="left" w:pos="810"/>
          <w:tab w:val="left" w:pos="1890"/>
        </w:tabs>
        <w:spacing w:after="0" w:line="240" w:lineRule="auto"/>
        <w:ind w:left="1440"/>
        <w:rPr>
          <w:rFonts w:cstheme="minorHAnsi"/>
          <w:b/>
          <w:sz w:val="20"/>
          <w:szCs w:val="20"/>
        </w:rPr>
      </w:pPr>
    </w:p>
    <w:p w14:paraId="1C1A8BF6" w14:textId="0F56CB27" w:rsidR="0054294E" w:rsidRDefault="0054294E" w:rsidP="0054294E">
      <w:pPr>
        <w:pStyle w:val="ListParagraph"/>
        <w:numPr>
          <w:ilvl w:val="0"/>
          <w:numId w:val="2"/>
        </w:numPr>
        <w:tabs>
          <w:tab w:val="left" w:pos="810"/>
          <w:tab w:val="left" w:pos="1890"/>
        </w:tabs>
        <w:spacing w:after="0" w:line="240" w:lineRule="auto"/>
        <w:ind w:left="1440" w:hanging="630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Speakers Time – Homeowner’s Forum</w:t>
      </w:r>
    </w:p>
    <w:p w14:paraId="542FF3A1" w14:textId="53D0E1EF" w:rsidR="00CC07F9" w:rsidRPr="006E0968" w:rsidRDefault="0054294E" w:rsidP="004024C5">
      <w:pPr>
        <w:ind w:left="720" w:right="91" w:firstLine="430"/>
        <w:jc w:val="both"/>
        <w:rPr>
          <w:rFonts w:cstheme="minorHAnsi"/>
          <w:bCs/>
          <w:sz w:val="20"/>
          <w:szCs w:val="20"/>
        </w:rPr>
      </w:pPr>
      <w:r>
        <w:rPr>
          <w:rFonts w:cstheme="minorHAnsi"/>
          <w:b/>
          <w:sz w:val="20"/>
          <w:szCs w:val="20"/>
        </w:rPr>
        <w:tab/>
      </w:r>
      <w:r>
        <w:rPr>
          <w:rFonts w:cstheme="minorHAnsi"/>
          <w:b/>
          <w:sz w:val="20"/>
          <w:szCs w:val="20"/>
        </w:rPr>
        <w:tab/>
      </w:r>
      <w:r w:rsidRPr="00FE642F">
        <w:rPr>
          <w:i/>
          <w:iCs/>
          <w:color w:val="0070C0"/>
          <w:sz w:val="20"/>
        </w:rPr>
        <w:t>Two Minutes Per Speaker*</w:t>
      </w:r>
    </w:p>
    <w:p w14:paraId="1BC00512" w14:textId="779E7A9C" w:rsidR="00CC07F9" w:rsidRPr="00A2294F" w:rsidRDefault="00526FE0" w:rsidP="008718C9">
      <w:pPr>
        <w:pStyle w:val="ListParagraph"/>
        <w:numPr>
          <w:ilvl w:val="0"/>
          <w:numId w:val="2"/>
        </w:numPr>
        <w:tabs>
          <w:tab w:val="left" w:pos="810"/>
          <w:tab w:val="left" w:pos="1890"/>
        </w:tabs>
        <w:spacing w:after="0" w:line="240" w:lineRule="auto"/>
        <w:ind w:left="1440" w:hanging="630"/>
        <w:rPr>
          <w:rFonts w:cstheme="minorHAnsi"/>
          <w:bCs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Move to Recess and </w:t>
      </w:r>
      <w:r w:rsidR="003A7752">
        <w:rPr>
          <w:rFonts w:cstheme="minorHAnsi"/>
          <w:b/>
          <w:sz w:val="20"/>
          <w:szCs w:val="20"/>
        </w:rPr>
        <w:t>Convene in Executive (Closed) Session</w:t>
      </w:r>
    </w:p>
    <w:p w14:paraId="05015B30" w14:textId="77777777" w:rsidR="00A2294F" w:rsidRDefault="00A2294F" w:rsidP="00A2294F">
      <w:pPr>
        <w:spacing w:after="0" w:line="240" w:lineRule="auto"/>
        <w:ind w:left="366" w:right="91" w:hanging="6"/>
        <w:jc w:val="both"/>
        <w:rPr>
          <w:i/>
          <w:iCs/>
          <w:color w:val="0070C0"/>
          <w:sz w:val="20"/>
        </w:rPr>
      </w:pPr>
    </w:p>
    <w:p w14:paraId="09FA5B14" w14:textId="28A9984B" w:rsidR="00A2294F" w:rsidRDefault="00A2294F" w:rsidP="00A2294F">
      <w:pPr>
        <w:spacing w:after="0" w:line="240" w:lineRule="auto"/>
        <w:ind w:left="366" w:right="91" w:hanging="6"/>
        <w:jc w:val="both"/>
        <w:rPr>
          <w:color w:val="0070C0"/>
          <w:sz w:val="20"/>
        </w:rPr>
      </w:pPr>
      <w:r w:rsidRPr="00A2294F">
        <w:rPr>
          <w:color w:val="0070C0"/>
          <w:sz w:val="20"/>
        </w:rPr>
        <w:t xml:space="preserve">Motion: </w:t>
      </w:r>
      <w:r w:rsidR="000C1C18">
        <w:rPr>
          <w:color w:val="0070C0"/>
          <w:sz w:val="20"/>
        </w:rPr>
        <w:t>Mister</w:t>
      </w:r>
      <w:r w:rsidRPr="00A2294F">
        <w:rPr>
          <w:color w:val="0070C0"/>
          <w:sz w:val="20"/>
        </w:rPr>
        <w:t xml:space="preserve"> President, I move </w:t>
      </w:r>
      <w:r w:rsidR="00BD0A80" w:rsidRPr="00BD0A80">
        <w:rPr>
          <w:color w:val="0070C0"/>
          <w:sz w:val="20"/>
        </w:rPr>
        <w:t>that this meeting be recessed and the Board of Directors immediately reconvene in executive session to consider (</w:t>
      </w:r>
      <w:proofErr w:type="spellStart"/>
      <w:r w:rsidR="00BD0A80" w:rsidRPr="00BD0A80">
        <w:rPr>
          <w:color w:val="0070C0"/>
          <w:sz w:val="20"/>
        </w:rPr>
        <w:t>i</w:t>
      </w:r>
      <w:proofErr w:type="spellEnd"/>
      <w:r w:rsidR="00BD0A80" w:rsidRPr="00BD0A80">
        <w:rPr>
          <w:color w:val="0070C0"/>
          <w:sz w:val="20"/>
        </w:rPr>
        <w:t xml:space="preserve">) personnel matters; (ii) consult with legal counsel; (iii) discuss and consider contracts, pending or probable litigation, and matters involving violations of the declaration or rules and regulations adopted pursuant to such declaration for which a member or his family members, tenants, guests, or other invitees are responsible; or (iv) discuss and consider the personal liability of members to the association, as provided for in Section 55.1-1816C of the Virginia Property Owners Association Act. </w:t>
      </w:r>
      <w:r w:rsidRPr="00A2294F">
        <w:rPr>
          <w:color w:val="0070C0"/>
          <w:sz w:val="20"/>
        </w:rPr>
        <w:t>*</w:t>
      </w:r>
    </w:p>
    <w:p w14:paraId="5830CBD9" w14:textId="63092610" w:rsidR="0073691B" w:rsidRDefault="0073691B" w:rsidP="00A2294F">
      <w:pPr>
        <w:spacing w:after="0" w:line="240" w:lineRule="auto"/>
        <w:ind w:left="366" w:right="91" w:hanging="6"/>
        <w:jc w:val="both"/>
        <w:rPr>
          <w:color w:val="0070C0"/>
          <w:sz w:val="20"/>
        </w:rPr>
      </w:pPr>
    </w:p>
    <w:tbl>
      <w:tblPr>
        <w:tblStyle w:val="TableGrid"/>
        <w:tblW w:w="0" w:type="auto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085"/>
      </w:tblGrid>
      <w:tr w:rsidR="0073691B" w14:paraId="4E0C7A7D" w14:textId="77777777" w:rsidTr="00BD3A32">
        <w:tc>
          <w:tcPr>
            <w:tcW w:w="900" w:type="dxa"/>
          </w:tcPr>
          <w:p w14:paraId="71D2270F" w14:textId="3941FCD8" w:rsidR="0073691B" w:rsidRPr="00833EEE" w:rsidRDefault="0073691B" w:rsidP="00A2294F">
            <w:pPr>
              <w:ind w:right="91"/>
              <w:jc w:val="both"/>
              <w:rPr>
                <w:b/>
                <w:bCs/>
                <w:sz w:val="20"/>
              </w:rPr>
            </w:pPr>
            <w:r w:rsidRPr="00833EEE">
              <w:rPr>
                <w:b/>
                <w:bCs/>
                <w:sz w:val="20"/>
              </w:rPr>
              <w:t>TAB 1</w:t>
            </w:r>
          </w:p>
        </w:tc>
        <w:tc>
          <w:tcPr>
            <w:tcW w:w="9085" w:type="dxa"/>
          </w:tcPr>
          <w:p w14:paraId="5A1D7E42" w14:textId="5E3A5F14" w:rsidR="0073691B" w:rsidRDefault="004E1167" w:rsidP="008718C9">
            <w:pPr>
              <w:ind w:right="91" w:firstLine="43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.</w:t>
            </w:r>
            <w:r w:rsidR="00833EEE">
              <w:rPr>
                <w:b/>
                <w:bCs/>
                <w:sz w:val="20"/>
              </w:rPr>
              <w:t xml:space="preserve">     </w:t>
            </w:r>
            <w:r w:rsidR="00A630F3">
              <w:rPr>
                <w:b/>
                <w:bCs/>
                <w:sz w:val="20"/>
              </w:rPr>
              <w:t xml:space="preserve"> </w:t>
            </w:r>
            <w:r w:rsidR="00FD3BF2">
              <w:rPr>
                <w:b/>
                <w:bCs/>
                <w:sz w:val="20"/>
              </w:rPr>
              <w:t xml:space="preserve"> </w:t>
            </w:r>
            <w:r w:rsidR="00F92B36">
              <w:rPr>
                <w:b/>
                <w:bCs/>
                <w:sz w:val="20"/>
              </w:rPr>
              <w:t>Executive Session (Closed</w:t>
            </w:r>
            <w:r w:rsidR="00FC2232">
              <w:rPr>
                <w:b/>
                <w:bCs/>
                <w:sz w:val="20"/>
              </w:rPr>
              <w:t>)</w:t>
            </w:r>
          </w:p>
          <w:p w14:paraId="08B98EC2" w14:textId="0B025FA8" w:rsidR="00D56125" w:rsidRDefault="00666874" w:rsidP="00B85E72">
            <w:pPr>
              <w:pStyle w:val="ListParagraph"/>
              <w:numPr>
                <w:ilvl w:val="0"/>
                <w:numId w:val="12"/>
              </w:numPr>
              <w:ind w:right="91" w:firstLine="345"/>
              <w:jc w:val="both"/>
              <w:rPr>
                <w:sz w:val="20"/>
              </w:rPr>
            </w:pPr>
            <w:r w:rsidRPr="00A34BD1">
              <w:rPr>
                <w:sz w:val="20"/>
              </w:rPr>
              <w:t>Violation Hearings for Non-</w:t>
            </w:r>
            <w:r w:rsidR="000A0771" w:rsidRPr="00A34BD1">
              <w:rPr>
                <w:sz w:val="20"/>
              </w:rPr>
              <w:t>R</w:t>
            </w:r>
            <w:r w:rsidRPr="00A34BD1">
              <w:rPr>
                <w:sz w:val="20"/>
              </w:rPr>
              <w:t>espondent</w:t>
            </w:r>
            <w:r w:rsidR="00CD0956" w:rsidRPr="00A34BD1">
              <w:rPr>
                <w:sz w:val="20"/>
              </w:rPr>
              <w:t xml:space="preserve"> Homeowners</w:t>
            </w:r>
          </w:p>
          <w:p w14:paraId="2A4BD1E0" w14:textId="652511C9" w:rsidR="00846DEC" w:rsidRDefault="00DA2902" w:rsidP="00846DEC">
            <w:pPr>
              <w:pStyle w:val="ListParagraph"/>
              <w:numPr>
                <w:ilvl w:val="0"/>
                <w:numId w:val="12"/>
              </w:numPr>
              <w:ind w:right="91" w:firstLine="345"/>
              <w:jc w:val="both"/>
              <w:rPr>
                <w:sz w:val="20"/>
              </w:rPr>
            </w:pPr>
            <w:r>
              <w:rPr>
                <w:sz w:val="20"/>
              </w:rPr>
              <w:t>Legal Waiver Request</w:t>
            </w:r>
            <w:bookmarkStart w:id="0" w:name="_GoBack"/>
            <w:bookmarkEnd w:id="0"/>
          </w:p>
          <w:p w14:paraId="630D57A4" w14:textId="05605373" w:rsidR="001D1FF1" w:rsidRPr="00846DEC" w:rsidRDefault="00DA2902" w:rsidP="00846DEC">
            <w:pPr>
              <w:pStyle w:val="ListParagraph"/>
              <w:numPr>
                <w:ilvl w:val="0"/>
                <w:numId w:val="12"/>
              </w:numPr>
              <w:ind w:right="91" w:firstLine="345"/>
              <w:jc w:val="both"/>
              <w:rPr>
                <w:sz w:val="20"/>
              </w:rPr>
            </w:pPr>
            <w:r>
              <w:rPr>
                <w:sz w:val="20"/>
              </w:rPr>
              <w:t>Legal Waiver Requ</w:t>
            </w:r>
            <w:r w:rsidR="00941203">
              <w:rPr>
                <w:sz w:val="20"/>
              </w:rPr>
              <w:t>est</w:t>
            </w:r>
          </w:p>
          <w:p w14:paraId="0A7E158D" w14:textId="0F075060" w:rsidR="008B724B" w:rsidRDefault="00DA2902" w:rsidP="00D56125">
            <w:pPr>
              <w:pStyle w:val="ListParagraph"/>
              <w:numPr>
                <w:ilvl w:val="0"/>
                <w:numId w:val="12"/>
              </w:numPr>
              <w:ind w:right="91" w:firstLine="345"/>
              <w:jc w:val="both"/>
              <w:rPr>
                <w:sz w:val="20"/>
              </w:rPr>
            </w:pPr>
            <w:r>
              <w:rPr>
                <w:sz w:val="20"/>
              </w:rPr>
              <w:t>Collections Turnover</w:t>
            </w:r>
          </w:p>
          <w:p w14:paraId="5F5AEB27" w14:textId="720EFED3" w:rsidR="000054B7" w:rsidRPr="00DA2902" w:rsidRDefault="00DA2902" w:rsidP="00DA2902">
            <w:pPr>
              <w:pStyle w:val="ListParagraph"/>
              <w:numPr>
                <w:ilvl w:val="0"/>
                <w:numId w:val="12"/>
              </w:numPr>
              <w:ind w:right="91" w:firstLine="345"/>
              <w:jc w:val="both"/>
              <w:rPr>
                <w:sz w:val="20"/>
              </w:rPr>
            </w:pPr>
            <w:r>
              <w:rPr>
                <w:sz w:val="20"/>
              </w:rPr>
              <w:t>Read File</w:t>
            </w:r>
          </w:p>
          <w:p w14:paraId="26315812" w14:textId="0B4C55A3" w:rsidR="00021377" w:rsidRPr="00021377" w:rsidRDefault="00021377" w:rsidP="00021377">
            <w:pPr>
              <w:pStyle w:val="ListParagraph"/>
              <w:ind w:left="1520" w:right="91"/>
              <w:jc w:val="both"/>
              <w:rPr>
                <w:sz w:val="20"/>
              </w:rPr>
            </w:pPr>
          </w:p>
        </w:tc>
      </w:tr>
      <w:tr w:rsidR="00E0372B" w14:paraId="2FE78991" w14:textId="77777777" w:rsidTr="00BD3A32">
        <w:tc>
          <w:tcPr>
            <w:tcW w:w="900" w:type="dxa"/>
          </w:tcPr>
          <w:p w14:paraId="7912AD6B" w14:textId="062C2DB8" w:rsidR="00E0372B" w:rsidRPr="00833EEE" w:rsidRDefault="00E0372B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  <w:tc>
          <w:tcPr>
            <w:tcW w:w="9085" w:type="dxa"/>
          </w:tcPr>
          <w:p w14:paraId="5C93DF3A" w14:textId="005E79EE" w:rsidR="004731FC" w:rsidRDefault="004E1167" w:rsidP="00C24DBD">
            <w:pPr>
              <w:ind w:right="91" w:firstLine="43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I</w:t>
            </w:r>
            <w:r w:rsidR="006A7A09">
              <w:rPr>
                <w:b/>
                <w:bCs/>
                <w:sz w:val="20"/>
              </w:rPr>
              <w:t xml:space="preserve">.   </w:t>
            </w:r>
            <w:r w:rsidR="00FD3BF2">
              <w:rPr>
                <w:b/>
                <w:bCs/>
                <w:sz w:val="20"/>
              </w:rPr>
              <w:t xml:space="preserve">  </w:t>
            </w:r>
            <w:r w:rsidR="006A7A09">
              <w:rPr>
                <w:b/>
                <w:bCs/>
                <w:sz w:val="20"/>
              </w:rPr>
              <w:t xml:space="preserve"> Reconvene </w:t>
            </w:r>
            <w:r w:rsidR="00A723CA">
              <w:rPr>
                <w:b/>
                <w:bCs/>
                <w:sz w:val="20"/>
              </w:rPr>
              <w:t>Open Session</w:t>
            </w:r>
          </w:p>
        </w:tc>
      </w:tr>
      <w:tr w:rsidR="004731FC" w14:paraId="4EF567AC" w14:textId="77777777" w:rsidTr="00BD3A32">
        <w:tc>
          <w:tcPr>
            <w:tcW w:w="900" w:type="dxa"/>
          </w:tcPr>
          <w:p w14:paraId="571E151E" w14:textId="77777777" w:rsidR="004731FC" w:rsidRDefault="004731FC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  <w:tc>
          <w:tcPr>
            <w:tcW w:w="9085" w:type="dxa"/>
          </w:tcPr>
          <w:p w14:paraId="381D1683" w14:textId="1B9FEFFB" w:rsidR="004731FC" w:rsidRDefault="004731FC" w:rsidP="00A34BD1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</w:tr>
      <w:tr w:rsidR="00FC4F2E" w14:paraId="0D27E29A" w14:textId="77777777" w:rsidTr="00BD3A32">
        <w:tc>
          <w:tcPr>
            <w:tcW w:w="900" w:type="dxa"/>
          </w:tcPr>
          <w:p w14:paraId="756DCDDE" w14:textId="77777777" w:rsidR="00FC4F2E" w:rsidRDefault="00FC4F2E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  <w:tc>
          <w:tcPr>
            <w:tcW w:w="9085" w:type="dxa"/>
          </w:tcPr>
          <w:p w14:paraId="107FAD4B" w14:textId="22663A56" w:rsidR="00A630F3" w:rsidRDefault="00FE642F" w:rsidP="008B59CA">
            <w:pPr>
              <w:ind w:right="91" w:firstLine="43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I</w:t>
            </w:r>
            <w:r w:rsidR="004E1167">
              <w:rPr>
                <w:b/>
                <w:bCs/>
                <w:sz w:val="20"/>
              </w:rPr>
              <w:t>I</w:t>
            </w:r>
            <w:r>
              <w:rPr>
                <w:b/>
                <w:bCs/>
                <w:sz w:val="20"/>
              </w:rPr>
              <w:t xml:space="preserve">.   </w:t>
            </w:r>
            <w:r w:rsidR="00FD3BF2">
              <w:rPr>
                <w:b/>
                <w:bCs/>
                <w:sz w:val="20"/>
              </w:rPr>
              <w:t xml:space="preserve">  </w:t>
            </w:r>
            <w:r w:rsidR="00A630F3">
              <w:rPr>
                <w:b/>
                <w:bCs/>
                <w:sz w:val="20"/>
              </w:rPr>
              <w:t>Consent Agenda</w:t>
            </w:r>
          </w:p>
        </w:tc>
      </w:tr>
      <w:tr w:rsidR="00A630F3" w14:paraId="25B41777" w14:textId="77777777" w:rsidTr="00BD3A32">
        <w:tc>
          <w:tcPr>
            <w:tcW w:w="900" w:type="dxa"/>
          </w:tcPr>
          <w:p w14:paraId="65563AA9" w14:textId="77777777" w:rsidR="00A630F3" w:rsidRDefault="00A630F3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  <w:tc>
          <w:tcPr>
            <w:tcW w:w="9085" w:type="dxa"/>
          </w:tcPr>
          <w:p w14:paraId="68D0A7E5" w14:textId="12330F46" w:rsidR="00200891" w:rsidRPr="008B59CA" w:rsidRDefault="00BC2393" w:rsidP="008B59CA">
            <w:pPr>
              <w:pStyle w:val="Heading1"/>
              <w:ind w:firstLine="435"/>
              <w:outlineLvl w:val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8B59C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VIII</w:t>
            </w:r>
            <w:r w:rsidR="00A630F3" w:rsidRPr="008B59C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.   </w:t>
            </w:r>
            <w:r w:rsidR="00FD3BF2" w:rsidRPr="008B59C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</w:t>
            </w:r>
            <w:r w:rsidR="00200891" w:rsidRPr="008B59C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Set Agenda for Open Meetin</w:t>
            </w:r>
            <w:r w:rsidR="00C24DBD" w:rsidRPr="008B59C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g</w:t>
            </w:r>
          </w:p>
          <w:p w14:paraId="381556EA" w14:textId="749A919A" w:rsidR="00C24DBD" w:rsidRDefault="00C24DBD" w:rsidP="00C24DBD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</w:tr>
      <w:tr w:rsidR="00200891" w14:paraId="0BA0D1F1" w14:textId="77777777" w:rsidTr="00BD3A32">
        <w:tc>
          <w:tcPr>
            <w:tcW w:w="900" w:type="dxa"/>
          </w:tcPr>
          <w:p w14:paraId="48E5CD3A" w14:textId="77777777" w:rsidR="00200891" w:rsidRDefault="0066407A" w:rsidP="00A2294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AB 2</w:t>
            </w:r>
          </w:p>
          <w:p w14:paraId="1D0EE237" w14:textId="77777777" w:rsidR="00226B31" w:rsidRDefault="00226B31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  <w:p w14:paraId="7D833E42" w14:textId="774B4123" w:rsidR="009B4E25" w:rsidRDefault="009B4E25" w:rsidP="00A2294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AB 3</w:t>
            </w:r>
          </w:p>
        </w:tc>
        <w:tc>
          <w:tcPr>
            <w:tcW w:w="9085" w:type="dxa"/>
          </w:tcPr>
          <w:p w14:paraId="794E5612" w14:textId="116A31C6" w:rsidR="00226B31" w:rsidRPr="00226B31" w:rsidRDefault="00226B31" w:rsidP="008718C9">
            <w:pPr>
              <w:ind w:right="91" w:firstLine="43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IX.      Board Member Appointment</w:t>
            </w:r>
          </w:p>
          <w:p w14:paraId="7EE461D3" w14:textId="77777777" w:rsidR="00226B31" w:rsidRDefault="00226B31" w:rsidP="008718C9">
            <w:pPr>
              <w:ind w:right="91" w:firstLine="430"/>
              <w:jc w:val="both"/>
              <w:rPr>
                <w:b/>
                <w:bCs/>
                <w:sz w:val="20"/>
              </w:rPr>
            </w:pPr>
          </w:p>
          <w:p w14:paraId="6113E955" w14:textId="6ECD505E" w:rsidR="00200891" w:rsidRDefault="004E1167" w:rsidP="008718C9">
            <w:pPr>
              <w:ind w:right="91" w:firstLine="43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X</w:t>
            </w:r>
            <w:r w:rsidR="00200891">
              <w:rPr>
                <w:b/>
                <w:bCs/>
                <w:sz w:val="20"/>
              </w:rPr>
              <w:t xml:space="preserve">.     </w:t>
            </w:r>
            <w:r w:rsidR="00F40AB2">
              <w:rPr>
                <w:b/>
                <w:bCs/>
                <w:sz w:val="20"/>
              </w:rPr>
              <w:t xml:space="preserve"> </w:t>
            </w:r>
            <w:r w:rsidR="00200891">
              <w:rPr>
                <w:b/>
                <w:bCs/>
                <w:sz w:val="20"/>
              </w:rPr>
              <w:t xml:space="preserve"> </w:t>
            </w:r>
            <w:r w:rsidR="00101610">
              <w:rPr>
                <w:b/>
                <w:bCs/>
                <w:sz w:val="20"/>
              </w:rPr>
              <w:t>Board Ratifications of Executive Session Items</w:t>
            </w:r>
          </w:p>
          <w:p w14:paraId="223D15B4" w14:textId="12173FA2" w:rsidR="00CF028A" w:rsidRPr="00E615E3" w:rsidRDefault="000A0771" w:rsidP="00C77B8E">
            <w:pPr>
              <w:pStyle w:val="ListParagraph"/>
              <w:numPr>
                <w:ilvl w:val="0"/>
                <w:numId w:val="28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 xml:space="preserve">Violation Hearings </w:t>
            </w:r>
            <w:r w:rsidR="00B36F4B">
              <w:rPr>
                <w:sz w:val="20"/>
              </w:rPr>
              <w:t>for</w:t>
            </w:r>
            <w:r>
              <w:rPr>
                <w:sz w:val="20"/>
              </w:rPr>
              <w:t xml:space="preserve"> Non-Respondent</w:t>
            </w:r>
            <w:r w:rsidR="00B36F4B">
              <w:rPr>
                <w:sz w:val="20"/>
              </w:rPr>
              <w:t xml:space="preserve"> Homeowners</w:t>
            </w:r>
          </w:p>
          <w:p w14:paraId="39AF0252" w14:textId="61555A83" w:rsidR="00C77B8E" w:rsidRDefault="00DA2902" w:rsidP="00CF17D7">
            <w:pPr>
              <w:pStyle w:val="ListParagraph"/>
              <w:numPr>
                <w:ilvl w:val="0"/>
                <w:numId w:val="28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Legal Waiver Req</w:t>
            </w:r>
            <w:r w:rsidR="00FA6FBC">
              <w:rPr>
                <w:sz w:val="20"/>
              </w:rPr>
              <w:t>uest</w:t>
            </w:r>
            <w:r w:rsidR="00AD4BDF">
              <w:rPr>
                <w:sz w:val="20"/>
              </w:rPr>
              <w:t xml:space="preserve"> </w:t>
            </w:r>
          </w:p>
          <w:p w14:paraId="5DB5BFEF" w14:textId="365E7D29" w:rsidR="00964AF7" w:rsidRDefault="000054B7" w:rsidP="00CF17D7">
            <w:pPr>
              <w:pStyle w:val="ListParagraph"/>
              <w:numPr>
                <w:ilvl w:val="0"/>
                <w:numId w:val="28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 xml:space="preserve">Legal </w:t>
            </w:r>
            <w:r w:rsidR="00C14A0A">
              <w:rPr>
                <w:sz w:val="20"/>
              </w:rPr>
              <w:t xml:space="preserve">Waiver Request </w:t>
            </w:r>
          </w:p>
          <w:p w14:paraId="63C527EF" w14:textId="2083DB00" w:rsidR="000054B7" w:rsidRPr="00C14A0A" w:rsidRDefault="00C14A0A" w:rsidP="00C14A0A">
            <w:pPr>
              <w:pStyle w:val="ListParagraph"/>
              <w:numPr>
                <w:ilvl w:val="0"/>
                <w:numId w:val="28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lastRenderedPageBreak/>
              <w:t>Collections Turnover</w:t>
            </w:r>
          </w:p>
          <w:p w14:paraId="2EF86E00" w14:textId="18499CED" w:rsidR="00E615E3" w:rsidRPr="00C77B8E" w:rsidRDefault="00E615E3" w:rsidP="00C77B8E">
            <w:pPr>
              <w:ind w:right="91"/>
              <w:jc w:val="both"/>
              <w:rPr>
                <w:sz w:val="20"/>
              </w:rPr>
            </w:pPr>
          </w:p>
        </w:tc>
      </w:tr>
      <w:tr w:rsidR="00FD071D" w14:paraId="2BD2C726" w14:textId="77777777" w:rsidTr="00BD3A32">
        <w:tc>
          <w:tcPr>
            <w:tcW w:w="900" w:type="dxa"/>
          </w:tcPr>
          <w:p w14:paraId="2E1A3A59" w14:textId="3F95C8EB" w:rsidR="00FD071D" w:rsidRDefault="003C6F50" w:rsidP="00A2294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lastRenderedPageBreak/>
              <w:t xml:space="preserve">TAB </w:t>
            </w:r>
            <w:r w:rsidR="00226B31">
              <w:rPr>
                <w:b/>
                <w:bCs/>
                <w:sz w:val="20"/>
              </w:rPr>
              <w:t>4</w:t>
            </w:r>
          </w:p>
        </w:tc>
        <w:tc>
          <w:tcPr>
            <w:tcW w:w="9085" w:type="dxa"/>
          </w:tcPr>
          <w:p w14:paraId="4AF39483" w14:textId="559111E5" w:rsidR="00FD071D" w:rsidRDefault="003C6F50" w:rsidP="00D36887">
            <w:pPr>
              <w:ind w:right="91" w:firstLine="43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X</w:t>
            </w:r>
            <w:r w:rsidR="00226B31">
              <w:rPr>
                <w:b/>
                <w:bCs/>
                <w:sz w:val="20"/>
              </w:rPr>
              <w:t>I</w:t>
            </w:r>
            <w:r>
              <w:rPr>
                <w:b/>
                <w:bCs/>
                <w:sz w:val="20"/>
              </w:rPr>
              <w:t xml:space="preserve">.    </w:t>
            </w:r>
            <w:r w:rsidR="00BD7D02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  </w:t>
            </w:r>
            <w:r w:rsidR="003A1582">
              <w:rPr>
                <w:b/>
                <w:bCs/>
                <w:sz w:val="20"/>
              </w:rPr>
              <w:t xml:space="preserve">Review and Approve </w:t>
            </w:r>
            <w:r w:rsidR="0017220D">
              <w:rPr>
                <w:b/>
                <w:bCs/>
                <w:sz w:val="20"/>
              </w:rPr>
              <w:t xml:space="preserve">Prior Meeting </w:t>
            </w:r>
            <w:r w:rsidR="003A1582">
              <w:rPr>
                <w:b/>
                <w:bCs/>
                <w:sz w:val="20"/>
              </w:rPr>
              <w:t>Minutes</w:t>
            </w:r>
          </w:p>
          <w:p w14:paraId="203420B2" w14:textId="1C02E411" w:rsidR="001001F3" w:rsidRDefault="00487E9B" w:rsidP="008B30BE">
            <w:pPr>
              <w:ind w:left="1163" w:right="91" w:hanging="13"/>
              <w:jc w:val="both"/>
              <w:rPr>
                <w:i/>
                <w:iCs/>
                <w:color w:val="0070C0"/>
                <w:sz w:val="20"/>
              </w:rPr>
            </w:pPr>
            <w:r>
              <w:rPr>
                <w:i/>
                <w:iCs/>
                <w:color w:val="0070C0"/>
                <w:sz w:val="20"/>
              </w:rPr>
              <w:t>Minutes from</w:t>
            </w:r>
            <w:r w:rsidR="00B332F6">
              <w:rPr>
                <w:i/>
                <w:iCs/>
                <w:color w:val="0070C0"/>
                <w:sz w:val="20"/>
              </w:rPr>
              <w:t xml:space="preserve"> </w:t>
            </w:r>
            <w:r w:rsidR="005954E1">
              <w:rPr>
                <w:i/>
                <w:iCs/>
                <w:color w:val="0070C0"/>
                <w:sz w:val="20"/>
              </w:rPr>
              <w:t>September 10</w:t>
            </w:r>
            <w:r w:rsidR="00CF17D7">
              <w:rPr>
                <w:i/>
                <w:iCs/>
                <w:color w:val="0070C0"/>
                <w:sz w:val="20"/>
              </w:rPr>
              <w:t xml:space="preserve"> </w:t>
            </w:r>
            <w:r w:rsidR="00261059">
              <w:rPr>
                <w:i/>
                <w:iCs/>
                <w:color w:val="0070C0"/>
                <w:sz w:val="20"/>
              </w:rPr>
              <w:t>, 2025 BOD Meeting</w:t>
            </w:r>
          </w:p>
          <w:p w14:paraId="3F3D4026" w14:textId="4714865A" w:rsidR="00D41249" w:rsidRPr="00AC388B" w:rsidRDefault="00D41249" w:rsidP="00D41249">
            <w:pPr>
              <w:ind w:right="91"/>
              <w:jc w:val="both"/>
              <w:rPr>
                <w:i/>
                <w:iCs/>
                <w:color w:val="0070C0"/>
                <w:sz w:val="20"/>
              </w:rPr>
            </w:pPr>
          </w:p>
        </w:tc>
      </w:tr>
      <w:tr w:rsidR="00EB5C0F" w14:paraId="48F61853" w14:textId="77777777" w:rsidTr="006B4EC1">
        <w:trPr>
          <w:trHeight w:val="639"/>
        </w:trPr>
        <w:tc>
          <w:tcPr>
            <w:tcW w:w="900" w:type="dxa"/>
          </w:tcPr>
          <w:p w14:paraId="071A1E90" w14:textId="65EFC238" w:rsidR="0053578A" w:rsidRDefault="0053578A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  <w:p w14:paraId="7CEBCF51" w14:textId="43C19BBA" w:rsidR="00607079" w:rsidRDefault="00607079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  <w:tc>
          <w:tcPr>
            <w:tcW w:w="9085" w:type="dxa"/>
          </w:tcPr>
          <w:p w14:paraId="39BD8FA9" w14:textId="39685FD3" w:rsidR="00E11CAD" w:rsidRDefault="00D105B9" w:rsidP="006B4EC1">
            <w:pPr>
              <w:ind w:right="91" w:firstLine="443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X</w:t>
            </w:r>
            <w:r w:rsidR="004E1167">
              <w:rPr>
                <w:b/>
                <w:bCs/>
                <w:sz w:val="20"/>
              </w:rPr>
              <w:t>I</w:t>
            </w:r>
            <w:r w:rsidR="00226B31">
              <w:rPr>
                <w:b/>
                <w:bCs/>
                <w:sz w:val="20"/>
              </w:rPr>
              <w:t>I</w:t>
            </w:r>
            <w:r>
              <w:rPr>
                <w:b/>
                <w:bCs/>
                <w:sz w:val="20"/>
              </w:rPr>
              <w:t>.     Unfinished Busin</w:t>
            </w:r>
            <w:r w:rsidR="0076701C">
              <w:rPr>
                <w:b/>
                <w:bCs/>
                <w:sz w:val="20"/>
              </w:rPr>
              <w:t>es</w:t>
            </w:r>
            <w:r w:rsidR="006B4EC1">
              <w:rPr>
                <w:b/>
                <w:bCs/>
                <w:sz w:val="20"/>
              </w:rPr>
              <w:t>s</w:t>
            </w:r>
          </w:p>
          <w:p w14:paraId="7D7D3F66" w14:textId="460BD43D" w:rsidR="00C77B8E" w:rsidRPr="006B5B90" w:rsidRDefault="00C77B8E" w:rsidP="006B5B90">
            <w:pPr>
              <w:ind w:right="91"/>
              <w:jc w:val="both"/>
              <w:rPr>
                <w:bCs/>
                <w:sz w:val="20"/>
              </w:rPr>
            </w:pPr>
          </w:p>
        </w:tc>
      </w:tr>
      <w:tr w:rsidR="00B74A9A" w14:paraId="00298035" w14:textId="77777777" w:rsidTr="00BD3A32">
        <w:tc>
          <w:tcPr>
            <w:tcW w:w="900" w:type="dxa"/>
          </w:tcPr>
          <w:p w14:paraId="22A8C4E0" w14:textId="77777777" w:rsidR="00260873" w:rsidRDefault="00260873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  <w:p w14:paraId="34E849F8" w14:textId="58DCEC92" w:rsidR="00CD5BC7" w:rsidRDefault="0066407A" w:rsidP="00FB3F1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AB</w:t>
            </w:r>
            <w:r w:rsidR="009B2A29">
              <w:rPr>
                <w:b/>
                <w:bCs/>
                <w:sz w:val="20"/>
              </w:rPr>
              <w:t xml:space="preserve"> </w:t>
            </w:r>
            <w:r w:rsidR="00226B31">
              <w:rPr>
                <w:b/>
                <w:bCs/>
                <w:sz w:val="20"/>
              </w:rPr>
              <w:t>5</w:t>
            </w:r>
          </w:p>
          <w:p w14:paraId="36778DB3" w14:textId="13ABD54F" w:rsidR="00FB3F1F" w:rsidRDefault="00FB3F1F" w:rsidP="00FB3F1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TAB </w:t>
            </w:r>
            <w:r w:rsidR="00226B31">
              <w:rPr>
                <w:b/>
                <w:bCs/>
                <w:sz w:val="20"/>
              </w:rPr>
              <w:t>6</w:t>
            </w:r>
          </w:p>
          <w:p w14:paraId="223B0450" w14:textId="505A3262" w:rsidR="00230324" w:rsidRDefault="00230324" w:rsidP="00FB3F1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TAB </w:t>
            </w:r>
            <w:r w:rsidR="00226B31">
              <w:rPr>
                <w:b/>
                <w:bCs/>
                <w:sz w:val="20"/>
              </w:rPr>
              <w:t>7</w:t>
            </w:r>
          </w:p>
          <w:p w14:paraId="1421CBF3" w14:textId="04EDD636" w:rsidR="00E615E3" w:rsidRDefault="00E615E3" w:rsidP="00FB3F1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TAB </w:t>
            </w:r>
            <w:r w:rsidR="00226B31">
              <w:rPr>
                <w:b/>
                <w:bCs/>
                <w:sz w:val="20"/>
              </w:rPr>
              <w:t>8</w:t>
            </w:r>
          </w:p>
          <w:p w14:paraId="352F63D5" w14:textId="2797EE19" w:rsidR="00E615E3" w:rsidRDefault="00E615E3" w:rsidP="00FB3F1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TAB </w:t>
            </w:r>
            <w:r w:rsidR="00226B31">
              <w:rPr>
                <w:b/>
                <w:bCs/>
                <w:sz w:val="20"/>
              </w:rPr>
              <w:t>9</w:t>
            </w:r>
          </w:p>
          <w:p w14:paraId="04316434" w14:textId="38A44CFB" w:rsidR="00E615E3" w:rsidRDefault="00E615E3" w:rsidP="00FB3F1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TAB </w:t>
            </w:r>
            <w:r w:rsidR="00226B31">
              <w:rPr>
                <w:b/>
                <w:bCs/>
                <w:sz w:val="20"/>
              </w:rPr>
              <w:t>10</w:t>
            </w:r>
          </w:p>
          <w:p w14:paraId="635DD502" w14:textId="74B26D22" w:rsidR="00E615E3" w:rsidRDefault="00E615E3" w:rsidP="00FB3F1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AB 1</w:t>
            </w:r>
            <w:r w:rsidR="00226B31">
              <w:rPr>
                <w:b/>
                <w:bCs/>
                <w:sz w:val="20"/>
              </w:rPr>
              <w:t>1</w:t>
            </w:r>
          </w:p>
          <w:p w14:paraId="3E2369C1" w14:textId="49A536A5" w:rsidR="00E97023" w:rsidRDefault="00E615E3" w:rsidP="00127DF4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AB 1</w:t>
            </w:r>
            <w:r w:rsidR="00226B31">
              <w:rPr>
                <w:b/>
                <w:bCs/>
                <w:sz w:val="20"/>
              </w:rPr>
              <w:t>2</w:t>
            </w:r>
          </w:p>
          <w:p w14:paraId="2CA44322" w14:textId="23A57B65" w:rsidR="009C65A2" w:rsidRDefault="009C65A2" w:rsidP="00127DF4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AB 1</w:t>
            </w:r>
            <w:r w:rsidR="00226B31">
              <w:rPr>
                <w:b/>
                <w:bCs/>
                <w:sz w:val="20"/>
              </w:rPr>
              <w:t>3</w:t>
            </w:r>
          </w:p>
          <w:p w14:paraId="4BAB0880" w14:textId="0834204F" w:rsidR="009C65A2" w:rsidRDefault="009C65A2" w:rsidP="00127DF4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AB 1</w:t>
            </w:r>
            <w:r w:rsidR="00226B31">
              <w:rPr>
                <w:b/>
                <w:bCs/>
                <w:sz w:val="20"/>
              </w:rPr>
              <w:t>4</w:t>
            </w:r>
          </w:p>
          <w:p w14:paraId="742F8545" w14:textId="533A8C7D" w:rsidR="009C65A2" w:rsidRDefault="009C65A2" w:rsidP="00127DF4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AB 1</w:t>
            </w:r>
            <w:r w:rsidR="00226B31">
              <w:rPr>
                <w:b/>
                <w:bCs/>
                <w:sz w:val="20"/>
              </w:rPr>
              <w:t>5</w:t>
            </w:r>
          </w:p>
          <w:p w14:paraId="18477919" w14:textId="0D544032" w:rsidR="009C65A2" w:rsidRDefault="009C65A2" w:rsidP="00127DF4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  <w:tc>
          <w:tcPr>
            <w:tcW w:w="9085" w:type="dxa"/>
          </w:tcPr>
          <w:p w14:paraId="4A5A0D26" w14:textId="7430EF20" w:rsidR="00A32AEF" w:rsidRPr="003A6DE6" w:rsidRDefault="00B74A9A" w:rsidP="00A32AEF">
            <w:pPr>
              <w:ind w:right="91" w:firstLine="43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X</w:t>
            </w:r>
            <w:r w:rsidR="0042008F">
              <w:rPr>
                <w:b/>
                <w:bCs/>
                <w:sz w:val="20"/>
              </w:rPr>
              <w:t>I</w:t>
            </w:r>
            <w:r w:rsidR="00226B31">
              <w:rPr>
                <w:b/>
                <w:bCs/>
                <w:sz w:val="20"/>
              </w:rPr>
              <w:t>I</w:t>
            </w:r>
            <w:r w:rsidR="004E1167">
              <w:rPr>
                <w:b/>
                <w:bCs/>
                <w:sz w:val="20"/>
              </w:rPr>
              <w:t>I</w:t>
            </w:r>
            <w:r>
              <w:rPr>
                <w:b/>
                <w:bCs/>
                <w:sz w:val="20"/>
              </w:rPr>
              <w:t>.    New Business</w:t>
            </w:r>
          </w:p>
          <w:p w14:paraId="15352CB9" w14:textId="58021B81" w:rsidR="00CF028A" w:rsidRDefault="00964AF7" w:rsidP="00670163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 xml:space="preserve">PIR – </w:t>
            </w:r>
            <w:r w:rsidR="009C65A2">
              <w:rPr>
                <w:sz w:val="20"/>
              </w:rPr>
              <w:t>4593 Clearwater</w:t>
            </w:r>
          </w:p>
          <w:p w14:paraId="5527FA0E" w14:textId="439DF1B0" w:rsidR="007A2007" w:rsidRPr="00857B7B" w:rsidRDefault="007A2007" w:rsidP="00857B7B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 xml:space="preserve">PIR – </w:t>
            </w:r>
            <w:r w:rsidR="001001F3">
              <w:rPr>
                <w:sz w:val="20"/>
              </w:rPr>
              <w:t xml:space="preserve">Variance – </w:t>
            </w:r>
            <w:r w:rsidR="009C65A2">
              <w:rPr>
                <w:sz w:val="20"/>
              </w:rPr>
              <w:t>15349 Inlet</w:t>
            </w:r>
          </w:p>
          <w:p w14:paraId="15837FF5" w14:textId="6C625239" w:rsidR="00E615E3" w:rsidRDefault="009C65A2" w:rsidP="00670163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PIR – Variance – 15721 Marbury Heights</w:t>
            </w:r>
          </w:p>
          <w:p w14:paraId="3DFDAB3F" w14:textId="36A7D695" w:rsidR="006E764E" w:rsidRDefault="009C65A2" w:rsidP="00670163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FirstService Residential Management Agreement</w:t>
            </w:r>
          </w:p>
          <w:p w14:paraId="6DB50712" w14:textId="22E61813" w:rsidR="00A32AEF" w:rsidRDefault="009C65A2" w:rsidP="00670163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Trash Hauler Contract</w:t>
            </w:r>
          </w:p>
          <w:p w14:paraId="33369966" w14:textId="7A679FD0" w:rsidR="00BB7F8C" w:rsidRDefault="009C65A2" w:rsidP="00670163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MPOA Office Janitorial Contract</w:t>
            </w:r>
          </w:p>
          <w:p w14:paraId="624C1975" w14:textId="6B7D6FD9" w:rsidR="006E764E" w:rsidRPr="00226B31" w:rsidRDefault="009C65A2" w:rsidP="00226B31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Triathlon RFP</w:t>
            </w:r>
          </w:p>
          <w:p w14:paraId="75090962" w14:textId="373577D5" w:rsidR="009C65A2" w:rsidRDefault="009C65A2" w:rsidP="00670163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Community Guideline 5.4.46</w:t>
            </w:r>
          </w:p>
          <w:p w14:paraId="19430325" w14:textId="652D2BB3" w:rsidR="009C65A2" w:rsidRDefault="009C65A2" w:rsidP="00670163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Little Free Libraries Guideline</w:t>
            </w:r>
          </w:p>
          <w:p w14:paraId="10F24CD8" w14:textId="6D108C4C" w:rsidR="009C65A2" w:rsidRDefault="009C65A2" w:rsidP="00670163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Covenants Inspection SOP</w:t>
            </w:r>
          </w:p>
          <w:p w14:paraId="2EE34090" w14:textId="4206C62B" w:rsidR="009C65A2" w:rsidRDefault="009C65A2" w:rsidP="00670163">
            <w:pPr>
              <w:pStyle w:val="ListParagraph"/>
              <w:numPr>
                <w:ilvl w:val="1"/>
                <w:numId w:val="37"/>
              </w:numPr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2025-2026 Events Calendar</w:t>
            </w:r>
          </w:p>
          <w:p w14:paraId="3AB5F175" w14:textId="43C23F49" w:rsidR="00A32AEF" w:rsidRPr="007A2007" w:rsidRDefault="00A32AEF" w:rsidP="007A2007">
            <w:pPr>
              <w:ind w:right="91"/>
              <w:jc w:val="both"/>
              <w:rPr>
                <w:sz w:val="20"/>
              </w:rPr>
            </w:pPr>
          </w:p>
          <w:p w14:paraId="08FD8023" w14:textId="3D0EB0F8" w:rsidR="00127DF4" w:rsidRPr="00127DF4" w:rsidRDefault="00127DF4" w:rsidP="00127DF4">
            <w:pPr>
              <w:pStyle w:val="ListParagraph"/>
              <w:ind w:left="1440" w:right="91"/>
              <w:jc w:val="both"/>
              <w:rPr>
                <w:sz w:val="20"/>
              </w:rPr>
            </w:pPr>
          </w:p>
        </w:tc>
      </w:tr>
      <w:tr w:rsidR="00B74A9A" w14:paraId="3E920ACE" w14:textId="77777777" w:rsidTr="00BD3A32">
        <w:tc>
          <w:tcPr>
            <w:tcW w:w="900" w:type="dxa"/>
          </w:tcPr>
          <w:p w14:paraId="2D0857DE" w14:textId="6F6739FE" w:rsidR="00FB3F1F" w:rsidRDefault="005374DD" w:rsidP="00B43978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AB</w:t>
            </w:r>
            <w:r w:rsidR="00CF028A">
              <w:rPr>
                <w:b/>
                <w:bCs/>
                <w:sz w:val="20"/>
              </w:rPr>
              <w:t xml:space="preserve"> </w:t>
            </w:r>
            <w:r w:rsidR="00F70A21">
              <w:rPr>
                <w:b/>
                <w:bCs/>
                <w:sz w:val="20"/>
              </w:rPr>
              <w:t>1</w:t>
            </w:r>
            <w:r w:rsidR="009C65A2">
              <w:rPr>
                <w:b/>
                <w:bCs/>
                <w:sz w:val="20"/>
              </w:rPr>
              <w:t>6</w:t>
            </w:r>
          </w:p>
        </w:tc>
        <w:tc>
          <w:tcPr>
            <w:tcW w:w="9085" w:type="dxa"/>
          </w:tcPr>
          <w:p w14:paraId="44E76E1C" w14:textId="4E2674E5" w:rsidR="00B74A9A" w:rsidRDefault="00CC00C5" w:rsidP="00A2294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         </w:t>
            </w:r>
            <w:r w:rsidR="0042008F">
              <w:rPr>
                <w:b/>
                <w:bCs/>
                <w:sz w:val="20"/>
              </w:rPr>
              <w:t>XI</w:t>
            </w:r>
            <w:r w:rsidR="00BC2393">
              <w:rPr>
                <w:b/>
                <w:bCs/>
                <w:sz w:val="20"/>
              </w:rPr>
              <w:t>II</w:t>
            </w:r>
            <w:r w:rsidR="00AC2EF7">
              <w:rPr>
                <w:b/>
                <w:bCs/>
                <w:sz w:val="20"/>
              </w:rPr>
              <w:t>.    Manager’s Report</w:t>
            </w:r>
          </w:p>
          <w:p w14:paraId="341FAF3A" w14:textId="51019614" w:rsidR="00AC2EF7" w:rsidRDefault="00AC2EF7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</w:tr>
      <w:tr w:rsidR="00AC2EF7" w14:paraId="6D7E8939" w14:textId="77777777" w:rsidTr="00BD3A32">
        <w:tc>
          <w:tcPr>
            <w:tcW w:w="900" w:type="dxa"/>
          </w:tcPr>
          <w:p w14:paraId="6E843560" w14:textId="40E57C6A" w:rsidR="00AC2EF7" w:rsidRDefault="005027D5" w:rsidP="00B43978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TAB </w:t>
            </w:r>
            <w:r w:rsidR="00F70A21">
              <w:rPr>
                <w:b/>
                <w:bCs/>
                <w:sz w:val="20"/>
              </w:rPr>
              <w:t>1</w:t>
            </w:r>
            <w:r w:rsidR="009C65A2">
              <w:rPr>
                <w:b/>
                <w:bCs/>
                <w:sz w:val="20"/>
              </w:rPr>
              <w:t>7</w:t>
            </w:r>
          </w:p>
        </w:tc>
        <w:tc>
          <w:tcPr>
            <w:tcW w:w="9085" w:type="dxa"/>
          </w:tcPr>
          <w:p w14:paraId="3AA30D78" w14:textId="345F59E5" w:rsidR="00AC2EF7" w:rsidRDefault="0042008F" w:rsidP="00A2294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         X</w:t>
            </w:r>
            <w:r w:rsidR="00BC2393">
              <w:rPr>
                <w:b/>
                <w:bCs/>
                <w:sz w:val="20"/>
              </w:rPr>
              <w:t>I</w:t>
            </w:r>
            <w:r w:rsidR="00AC2EF7">
              <w:rPr>
                <w:b/>
                <w:bCs/>
                <w:sz w:val="20"/>
              </w:rPr>
              <w:t>V.    Officer’s Report</w:t>
            </w:r>
          </w:p>
          <w:p w14:paraId="34158D9A" w14:textId="04B36588" w:rsidR="001543CE" w:rsidRPr="00A2022E" w:rsidRDefault="001543CE" w:rsidP="00A2022E">
            <w:pPr>
              <w:pStyle w:val="ListParagraph"/>
              <w:numPr>
                <w:ilvl w:val="0"/>
                <w:numId w:val="16"/>
              </w:numPr>
              <w:ind w:right="91"/>
              <w:jc w:val="both"/>
              <w:rPr>
                <w:sz w:val="20"/>
              </w:rPr>
            </w:pPr>
            <w:r w:rsidRPr="00A2022E">
              <w:rPr>
                <w:sz w:val="20"/>
              </w:rPr>
              <w:t>President</w:t>
            </w:r>
          </w:p>
          <w:p w14:paraId="18A0A962" w14:textId="77777777" w:rsidR="001543CE" w:rsidRDefault="001543CE" w:rsidP="00915182">
            <w:pPr>
              <w:pStyle w:val="ListParagraph"/>
              <w:numPr>
                <w:ilvl w:val="0"/>
                <w:numId w:val="16"/>
              </w:numPr>
              <w:ind w:left="1521" w:right="91" w:hanging="351"/>
              <w:jc w:val="both"/>
              <w:rPr>
                <w:sz w:val="20"/>
              </w:rPr>
            </w:pPr>
            <w:r>
              <w:rPr>
                <w:sz w:val="20"/>
              </w:rPr>
              <w:t>Vice President</w:t>
            </w:r>
          </w:p>
          <w:p w14:paraId="242BC482" w14:textId="76F3CBD6" w:rsidR="001543CE" w:rsidRDefault="001543CE" w:rsidP="00915182">
            <w:pPr>
              <w:pStyle w:val="ListParagraph"/>
              <w:numPr>
                <w:ilvl w:val="0"/>
                <w:numId w:val="16"/>
              </w:numPr>
              <w:ind w:left="1521" w:right="91" w:hanging="351"/>
              <w:jc w:val="both"/>
              <w:rPr>
                <w:sz w:val="20"/>
              </w:rPr>
            </w:pPr>
            <w:r>
              <w:rPr>
                <w:sz w:val="20"/>
              </w:rPr>
              <w:t xml:space="preserve">Treasurer </w:t>
            </w:r>
            <w:r w:rsidR="00714653">
              <w:rPr>
                <w:sz w:val="20"/>
              </w:rPr>
              <w:t>-</w:t>
            </w:r>
            <w:r>
              <w:rPr>
                <w:sz w:val="20"/>
              </w:rPr>
              <w:t xml:space="preserve"> Financial Report</w:t>
            </w:r>
          </w:p>
          <w:p w14:paraId="0811280A" w14:textId="77777777" w:rsidR="001543CE" w:rsidRDefault="001543CE" w:rsidP="00915182">
            <w:pPr>
              <w:pStyle w:val="ListParagraph"/>
              <w:numPr>
                <w:ilvl w:val="0"/>
                <w:numId w:val="16"/>
              </w:numPr>
              <w:ind w:left="1521" w:right="91" w:hanging="351"/>
              <w:jc w:val="both"/>
              <w:rPr>
                <w:sz w:val="20"/>
              </w:rPr>
            </w:pPr>
            <w:r>
              <w:rPr>
                <w:sz w:val="20"/>
              </w:rPr>
              <w:t>Secretary</w:t>
            </w:r>
          </w:p>
          <w:p w14:paraId="61008F18" w14:textId="6724C11B" w:rsidR="003F4E37" w:rsidRPr="001543CE" w:rsidRDefault="003F4E37" w:rsidP="003F4E37">
            <w:pPr>
              <w:pStyle w:val="ListParagraph"/>
              <w:ind w:left="1420" w:right="91"/>
              <w:jc w:val="both"/>
              <w:rPr>
                <w:sz w:val="20"/>
              </w:rPr>
            </w:pPr>
          </w:p>
        </w:tc>
      </w:tr>
      <w:tr w:rsidR="001543CE" w14:paraId="34B69574" w14:textId="77777777" w:rsidTr="00BD3A32">
        <w:tc>
          <w:tcPr>
            <w:tcW w:w="900" w:type="dxa"/>
          </w:tcPr>
          <w:p w14:paraId="2A7F2571" w14:textId="49B4F6E1" w:rsidR="005374DD" w:rsidRDefault="005374DD" w:rsidP="00B43978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  <w:tc>
          <w:tcPr>
            <w:tcW w:w="9085" w:type="dxa"/>
          </w:tcPr>
          <w:p w14:paraId="143C19C5" w14:textId="490884D3" w:rsidR="001543CE" w:rsidRDefault="001543CE" w:rsidP="00A2294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         XV.     </w:t>
            </w:r>
            <w:r w:rsidR="00B47D9D">
              <w:rPr>
                <w:b/>
                <w:bCs/>
                <w:sz w:val="20"/>
              </w:rPr>
              <w:t>Director’s Comments</w:t>
            </w:r>
          </w:p>
          <w:p w14:paraId="6ACC250F" w14:textId="31F93C54" w:rsidR="003C0488" w:rsidRPr="00B47D9D" w:rsidRDefault="003C0488" w:rsidP="003C0488">
            <w:pPr>
              <w:pStyle w:val="ListParagraph"/>
              <w:ind w:left="1330" w:right="91"/>
              <w:jc w:val="both"/>
              <w:rPr>
                <w:sz w:val="20"/>
              </w:rPr>
            </w:pPr>
          </w:p>
        </w:tc>
      </w:tr>
      <w:tr w:rsidR="00B47D9D" w14:paraId="5D92AC53" w14:textId="77777777" w:rsidTr="00BD3A32">
        <w:tc>
          <w:tcPr>
            <w:tcW w:w="900" w:type="dxa"/>
          </w:tcPr>
          <w:p w14:paraId="72245560" w14:textId="753F2138" w:rsidR="00B47D9D" w:rsidRDefault="00B47D9D" w:rsidP="00B43978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  <w:tc>
          <w:tcPr>
            <w:tcW w:w="9085" w:type="dxa"/>
          </w:tcPr>
          <w:p w14:paraId="3C6B69E4" w14:textId="66DC7C4D" w:rsidR="00B47D9D" w:rsidRDefault="00B47D9D" w:rsidP="00A2294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         XV</w:t>
            </w:r>
            <w:r w:rsidR="004E1167">
              <w:rPr>
                <w:b/>
                <w:bCs/>
                <w:sz w:val="20"/>
              </w:rPr>
              <w:t>I</w:t>
            </w:r>
            <w:r>
              <w:rPr>
                <w:b/>
                <w:bCs/>
                <w:sz w:val="20"/>
              </w:rPr>
              <w:t>.    Scheduled Meetings</w:t>
            </w:r>
          </w:p>
          <w:p w14:paraId="4F49B246" w14:textId="73EB0FE5" w:rsidR="005C53F5" w:rsidRDefault="005C53F5" w:rsidP="005C53F5">
            <w:pPr>
              <w:ind w:firstLine="970"/>
              <w:contextualSpacing/>
              <w:rPr>
                <w:sz w:val="20"/>
                <w:szCs w:val="20"/>
              </w:rPr>
            </w:pPr>
            <w:r w:rsidRPr="009B47E4">
              <w:rPr>
                <w:sz w:val="20"/>
                <w:szCs w:val="20"/>
              </w:rPr>
              <w:t>Board of Directors meeting</w:t>
            </w:r>
            <w:r w:rsidR="00714653">
              <w:rPr>
                <w:sz w:val="20"/>
                <w:szCs w:val="20"/>
              </w:rPr>
              <w:t>s</w:t>
            </w:r>
            <w:r w:rsidRPr="009B47E4">
              <w:rPr>
                <w:sz w:val="20"/>
                <w:szCs w:val="20"/>
              </w:rPr>
              <w:t xml:space="preserve"> </w:t>
            </w:r>
            <w:r w:rsidR="00B564F8">
              <w:rPr>
                <w:sz w:val="20"/>
                <w:szCs w:val="20"/>
              </w:rPr>
              <w:t>are on the second Wednesday of each month</w:t>
            </w:r>
            <w:r w:rsidRPr="009B47E4">
              <w:rPr>
                <w:sz w:val="20"/>
                <w:szCs w:val="20"/>
              </w:rPr>
              <w:t xml:space="preserve"> </w:t>
            </w:r>
            <w:r w:rsidR="00714653">
              <w:rPr>
                <w:sz w:val="20"/>
                <w:szCs w:val="20"/>
              </w:rPr>
              <w:t>v</w:t>
            </w:r>
            <w:r w:rsidRPr="009B47E4">
              <w:rPr>
                <w:sz w:val="20"/>
                <w:szCs w:val="20"/>
              </w:rPr>
              <w:t>ia</w:t>
            </w:r>
            <w:r>
              <w:rPr>
                <w:sz w:val="20"/>
                <w:szCs w:val="20"/>
              </w:rPr>
              <w:t xml:space="preserve"> </w:t>
            </w:r>
            <w:r w:rsidRPr="009B47E4">
              <w:rPr>
                <w:sz w:val="20"/>
                <w:szCs w:val="20"/>
              </w:rPr>
              <w:t xml:space="preserve">Zoom. </w:t>
            </w:r>
          </w:p>
          <w:p w14:paraId="773A2C20" w14:textId="3A7CE0F0" w:rsidR="005C53F5" w:rsidRPr="009B47E4" w:rsidRDefault="005C53F5" w:rsidP="00B564F8">
            <w:pPr>
              <w:ind w:left="975" w:hanging="5"/>
              <w:contextualSpacing/>
              <w:rPr>
                <w:sz w:val="20"/>
                <w:szCs w:val="20"/>
              </w:rPr>
            </w:pPr>
            <w:r w:rsidRPr="009B47E4">
              <w:rPr>
                <w:sz w:val="20"/>
                <w:szCs w:val="20"/>
              </w:rPr>
              <w:t xml:space="preserve">** </w:t>
            </w:r>
            <w:r w:rsidRPr="009B47E4">
              <w:rPr>
                <w:sz w:val="20"/>
                <w:szCs w:val="20"/>
                <w:u w:val="single"/>
              </w:rPr>
              <w:t xml:space="preserve">Please have all agenda items submitted by 5:00 </w:t>
            </w:r>
            <w:r w:rsidR="00BC3931">
              <w:rPr>
                <w:sz w:val="20"/>
                <w:szCs w:val="20"/>
                <w:u w:val="single"/>
              </w:rPr>
              <w:t>p.m.</w:t>
            </w:r>
            <w:r w:rsidRPr="009B47E4">
              <w:rPr>
                <w:sz w:val="20"/>
                <w:szCs w:val="20"/>
                <w:u w:val="single"/>
              </w:rPr>
              <w:t xml:space="preserve"> </w:t>
            </w:r>
            <w:r w:rsidR="00B564F8">
              <w:rPr>
                <w:sz w:val="20"/>
                <w:szCs w:val="20"/>
                <w:u w:val="single"/>
              </w:rPr>
              <w:t xml:space="preserve">on </w:t>
            </w:r>
            <w:r w:rsidR="00FA4723">
              <w:rPr>
                <w:sz w:val="20"/>
                <w:szCs w:val="20"/>
                <w:u w:val="single"/>
              </w:rPr>
              <w:t>Monday</w:t>
            </w:r>
            <w:r w:rsidR="00B564F8">
              <w:rPr>
                <w:sz w:val="20"/>
                <w:szCs w:val="20"/>
                <w:u w:val="single"/>
              </w:rPr>
              <w:t xml:space="preserve"> the week before the meeting</w:t>
            </w:r>
            <w:r w:rsidR="00714653">
              <w:rPr>
                <w:sz w:val="20"/>
                <w:szCs w:val="20"/>
                <w:u w:val="single"/>
              </w:rPr>
              <w:t>.</w:t>
            </w:r>
            <w:r w:rsidRPr="009B47E4">
              <w:rPr>
                <w:sz w:val="20"/>
                <w:szCs w:val="20"/>
              </w:rPr>
              <w:t xml:space="preserve"> ** </w:t>
            </w:r>
          </w:p>
          <w:p w14:paraId="76EC2D4C" w14:textId="1870DA17" w:rsidR="00B47D9D" w:rsidRDefault="00B47D9D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</w:tr>
      <w:tr w:rsidR="005C53F5" w14:paraId="2EE7593F" w14:textId="77777777" w:rsidTr="0010471C">
        <w:trPr>
          <w:trHeight w:val="70"/>
        </w:trPr>
        <w:tc>
          <w:tcPr>
            <w:tcW w:w="900" w:type="dxa"/>
          </w:tcPr>
          <w:p w14:paraId="0A6F9D32" w14:textId="57E3CDDF" w:rsidR="005C53F5" w:rsidRDefault="005C53F5" w:rsidP="00A2294F">
            <w:pPr>
              <w:ind w:right="91"/>
              <w:jc w:val="both"/>
              <w:rPr>
                <w:b/>
                <w:bCs/>
                <w:sz w:val="20"/>
              </w:rPr>
            </w:pPr>
          </w:p>
        </w:tc>
        <w:tc>
          <w:tcPr>
            <w:tcW w:w="9085" w:type="dxa"/>
          </w:tcPr>
          <w:p w14:paraId="76EE4C05" w14:textId="33997429" w:rsidR="005C53F5" w:rsidRDefault="00B601F9" w:rsidP="00A2294F">
            <w:pPr>
              <w:ind w:right="91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        XVI</w:t>
            </w:r>
            <w:r w:rsidR="004E1167">
              <w:rPr>
                <w:b/>
                <w:bCs/>
                <w:sz w:val="20"/>
              </w:rPr>
              <w:t>I</w:t>
            </w:r>
            <w:r>
              <w:rPr>
                <w:b/>
                <w:bCs/>
                <w:sz w:val="20"/>
              </w:rPr>
              <w:t>.      Adjournment</w:t>
            </w:r>
          </w:p>
        </w:tc>
      </w:tr>
    </w:tbl>
    <w:p w14:paraId="0C78317C" w14:textId="77777777" w:rsidR="003F4E37" w:rsidRPr="00BE6B03" w:rsidRDefault="003F4E37" w:rsidP="00E17AF2">
      <w:pPr>
        <w:spacing w:after="0"/>
        <w:ind w:left="-4" w:hanging="10"/>
        <w:rPr>
          <w:sz w:val="18"/>
          <w:szCs w:val="18"/>
        </w:rPr>
      </w:pPr>
    </w:p>
    <w:p w14:paraId="307CDE82" w14:textId="77777777" w:rsidR="00B564F8" w:rsidRPr="00220A65" w:rsidRDefault="00B564F8" w:rsidP="003F4E37">
      <w:pPr>
        <w:spacing w:after="0" w:line="240" w:lineRule="auto"/>
        <w:ind w:left="1"/>
        <w:rPr>
          <w:b/>
          <w:sz w:val="16"/>
          <w:szCs w:val="18"/>
        </w:rPr>
      </w:pPr>
    </w:p>
    <w:p w14:paraId="5533E5F8" w14:textId="2CD6335A" w:rsidR="00255DDF" w:rsidRPr="00220A65" w:rsidRDefault="00E17AF2" w:rsidP="003F4E37">
      <w:pPr>
        <w:spacing w:after="0" w:line="240" w:lineRule="auto"/>
        <w:ind w:left="1"/>
        <w:rPr>
          <w:b/>
          <w:sz w:val="18"/>
          <w:szCs w:val="20"/>
        </w:rPr>
      </w:pPr>
      <w:r w:rsidRPr="00220A65">
        <w:rPr>
          <w:b/>
          <w:sz w:val="18"/>
          <w:szCs w:val="20"/>
        </w:rPr>
        <w:t xml:space="preserve">President may limit duplicate comments on same issue.  </w:t>
      </w:r>
    </w:p>
    <w:p w14:paraId="695D23C6" w14:textId="3688E7FE" w:rsidR="00E17AF2" w:rsidRPr="00220A65" w:rsidRDefault="00E17AF2" w:rsidP="003F4E37">
      <w:pPr>
        <w:spacing w:after="0" w:line="240" w:lineRule="auto"/>
        <w:rPr>
          <w:sz w:val="18"/>
          <w:szCs w:val="20"/>
        </w:rPr>
      </w:pPr>
      <w:r w:rsidRPr="00220A65">
        <w:rPr>
          <w:b/>
          <w:sz w:val="18"/>
          <w:szCs w:val="20"/>
        </w:rPr>
        <w:t>Prepared By</w:t>
      </w:r>
      <w:r w:rsidR="00305C94" w:rsidRPr="00220A65">
        <w:rPr>
          <w:b/>
          <w:sz w:val="18"/>
          <w:szCs w:val="20"/>
        </w:rPr>
        <w:t>:</w:t>
      </w:r>
      <w:r w:rsidR="00D64004" w:rsidRPr="00220A65">
        <w:rPr>
          <w:sz w:val="18"/>
          <w:szCs w:val="20"/>
        </w:rPr>
        <w:t xml:space="preserve"> </w:t>
      </w:r>
      <w:r w:rsidR="00BA3B45">
        <w:rPr>
          <w:sz w:val="18"/>
          <w:szCs w:val="20"/>
        </w:rPr>
        <w:t>Adam Werle</w:t>
      </w:r>
      <w:r w:rsidR="0097486A" w:rsidRPr="00220A65">
        <w:rPr>
          <w:sz w:val="18"/>
          <w:szCs w:val="20"/>
        </w:rPr>
        <w:t xml:space="preserve"> - </w:t>
      </w:r>
      <w:r w:rsidR="00305C94" w:rsidRPr="00220A65">
        <w:rPr>
          <w:sz w:val="18"/>
          <w:szCs w:val="20"/>
        </w:rPr>
        <w:t>General Manager</w:t>
      </w:r>
      <w:r w:rsidR="0097486A" w:rsidRPr="00220A65">
        <w:rPr>
          <w:sz w:val="18"/>
          <w:szCs w:val="20"/>
        </w:rPr>
        <w:t xml:space="preserve"> and </w:t>
      </w:r>
      <w:r w:rsidR="00A01109" w:rsidRPr="00220A65">
        <w:rPr>
          <w:sz w:val="18"/>
          <w:szCs w:val="20"/>
        </w:rPr>
        <w:t>Brian Proctor</w:t>
      </w:r>
      <w:r w:rsidR="00E135CD" w:rsidRPr="00220A65">
        <w:rPr>
          <w:sz w:val="18"/>
          <w:szCs w:val="20"/>
        </w:rPr>
        <w:t xml:space="preserve"> - President</w:t>
      </w:r>
    </w:p>
    <w:p w14:paraId="67B8F08A" w14:textId="1245FEAA" w:rsidR="00E17AF2" w:rsidRPr="00220A65" w:rsidRDefault="00E17AF2" w:rsidP="003F4E37">
      <w:pPr>
        <w:spacing w:after="0" w:line="240" w:lineRule="auto"/>
        <w:rPr>
          <w:sz w:val="18"/>
          <w:szCs w:val="20"/>
        </w:rPr>
      </w:pPr>
      <w:r w:rsidRPr="00220A65">
        <w:rPr>
          <w:b/>
          <w:sz w:val="18"/>
          <w:szCs w:val="20"/>
        </w:rPr>
        <w:t>Distribution:</w:t>
      </w:r>
      <w:r w:rsidRPr="00220A65">
        <w:rPr>
          <w:sz w:val="18"/>
          <w:szCs w:val="20"/>
        </w:rPr>
        <w:t xml:space="preserve"> </w:t>
      </w:r>
      <w:r w:rsidR="00BA3B45" w:rsidRPr="00BA3B45">
        <w:rPr>
          <w:sz w:val="18"/>
          <w:szCs w:val="18"/>
        </w:rPr>
        <w:t>Buck Arvin, Louis Birdsong, Linda Cheng-Khan, Brian DeMuth, Larry Doane, Walt Giraldi, Tracy Hansen, Brian Proctor, Fred Rash, Tom Starai, Chris Williams</w:t>
      </w:r>
    </w:p>
    <w:p w14:paraId="1339DFD8" w14:textId="7EF6C4A0" w:rsidR="00E17AF2" w:rsidRPr="00220A65" w:rsidRDefault="00E17AF2" w:rsidP="003F4E37">
      <w:pPr>
        <w:spacing w:after="0" w:line="240" w:lineRule="auto"/>
        <w:contextualSpacing/>
        <w:rPr>
          <w:rFonts w:cstheme="minorHAnsi"/>
          <w:sz w:val="18"/>
          <w:szCs w:val="20"/>
        </w:rPr>
      </w:pPr>
      <w:r w:rsidRPr="00220A65">
        <w:rPr>
          <w:b/>
          <w:sz w:val="18"/>
          <w:szCs w:val="20"/>
        </w:rPr>
        <w:t>Posted:</w:t>
      </w:r>
      <w:hyperlink w:history="1">
        <w:r w:rsidR="00714653" w:rsidRPr="00220A65">
          <w:rPr>
            <w:rStyle w:val="Hyperlink"/>
            <w:sz w:val="18"/>
            <w:szCs w:val="20"/>
            <w:u w:val="none"/>
          </w:rPr>
          <w:t xml:space="preserve">  </w:t>
        </w:r>
      </w:hyperlink>
      <w:hyperlink r:id="rId6">
        <w:r w:rsidRPr="00220A65">
          <w:rPr>
            <w:color w:val="0562C1"/>
            <w:sz w:val="18"/>
            <w:szCs w:val="20"/>
            <w:u w:val="single" w:color="0562C1"/>
          </w:rPr>
          <w:t>www.montclairva.com</w:t>
        </w:r>
      </w:hyperlink>
      <w:hyperlink r:id="rId7">
        <w:r w:rsidRPr="00220A65">
          <w:rPr>
            <w:sz w:val="18"/>
            <w:szCs w:val="20"/>
          </w:rPr>
          <w:t xml:space="preserve"> a</w:t>
        </w:r>
      </w:hyperlink>
      <w:r w:rsidRPr="00220A65">
        <w:rPr>
          <w:sz w:val="18"/>
          <w:szCs w:val="20"/>
        </w:rPr>
        <w:t xml:space="preserve">nd </w:t>
      </w:r>
      <w:hyperlink r:id="rId8" w:history="1">
        <w:proofErr w:type="spellStart"/>
        <w:r w:rsidRPr="00220A65">
          <w:rPr>
            <w:rStyle w:val="Hyperlink"/>
            <w:sz w:val="18"/>
            <w:szCs w:val="20"/>
          </w:rPr>
          <w:t>FSRConnect</w:t>
        </w:r>
        <w:proofErr w:type="spellEnd"/>
      </w:hyperlink>
    </w:p>
    <w:sectPr w:rsidR="00E17AF2" w:rsidRPr="00220A65" w:rsidSect="007D2B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D5E5B"/>
    <w:multiLevelType w:val="hybridMultilevel"/>
    <w:tmpl w:val="A38A4C56"/>
    <w:lvl w:ilvl="0" w:tplc="04090019">
      <w:start w:val="1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2911D46"/>
    <w:multiLevelType w:val="hybridMultilevel"/>
    <w:tmpl w:val="CF56A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100F6"/>
    <w:multiLevelType w:val="hybridMultilevel"/>
    <w:tmpl w:val="06B81ADC"/>
    <w:lvl w:ilvl="0" w:tplc="912E178E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A4600"/>
    <w:multiLevelType w:val="hybridMultilevel"/>
    <w:tmpl w:val="DE04BE0C"/>
    <w:lvl w:ilvl="0" w:tplc="61DA60E6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D54142B"/>
    <w:multiLevelType w:val="hybridMultilevel"/>
    <w:tmpl w:val="217AC19C"/>
    <w:lvl w:ilvl="0" w:tplc="A7166FD0">
      <w:start w:val="1"/>
      <w:numFmt w:val="lowerLetter"/>
      <w:lvlText w:val="%1."/>
      <w:lvlJc w:val="left"/>
      <w:pPr>
        <w:ind w:left="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5" w15:restartNumberingAfterBreak="0">
    <w:nsid w:val="0E230D0F"/>
    <w:multiLevelType w:val="hybridMultilevel"/>
    <w:tmpl w:val="51465428"/>
    <w:lvl w:ilvl="0" w:tplc="04090019">
      <w:start w:val="1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0F">
      <w:start w:val="1"/>
      <w:numFmt w:val="decimal"/>
      <w:lvlText w:val="%3."/>
      <w:lvlJc w:val="lef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" w15:restartNumberingAfterBreak="0">
    <w:nsid w:val="128E001A"/>
    <w:multiLevelType w:val="hybridMultilevel"/>
    <w:tmpl w:val="8206B59A"/>
    <w:lvl w:ilvl="0" w:tplc="04090019">
      <w:start w:val="1"/>
      <w:numFmt w:val="low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14860214"/>
    <w:multiLevelType w:val="hybridMultilevel"/>
    <w:tmpl w:val="E34A096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225A41"/>
    <w:multiLevelType w:val="hybridMultilevel"/>
    <w:tmpl w:val="1F7C5A1A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0F">
      <w:start w:val="1"/>
      <w:numFmt w:val="decimal"/>
      <w:lvlText w:val="%3."/>
      <w:lvlJc w:val="lef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18D30B00"/>
    <w:multiLevelType w:val="hybridMultilevel"/>
    <w:tmpl w:val="F71ED9BE"/>
    <w:lvl w:ilvl="0" w:tplc="7D64083A">
      <w:start w:val="1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0" w15:restartNumberingAfterBreak="0">
    <w:nsid w:val="19DD68A9"/>
    <w:multiLevelType w:val="hybridMultilevel"/>
    <w:tmpl w:val="D5FA5CA0"/>
    <w:lvl w:ilvl="0" w:tplc="D870F9BE">
      <w:start w:val="1"/>
      <w:numFmt w:val="upperLetter"/>
      <w:lvlText w:val="%1."/>
      <w:lvlJc w:val="left"/>
      <w:pPr>
        <w:ind w:left="1420" w:hanging="360"/>
      </w:pPr>
      <w:rPr>
        <w:rFonts w:asciiTheme="minorHAnsi" w:eastAsiaTheme="minorHAnsi" w:hAnsiTheme="minorHAnsi" w:cstheme="minorBidi"/>
      </w:rPr>
    </w:lvl>
    <w:lvl w:ilvl="1" w:tplc="BCB86448">
      <w:start w:val="1"/>
      <w:numFmt w:val="lowerLetter"/>
      <w:lvlText w:val="%2."/>
      <w:lvlJc w:val="left"/>
      <w:pPr>
        <w:ind w:left="21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11" w15:restartNumberingAfterBreak="0">
    <w:nsid w:val="200A5545"/>
    <w:multiLevelType w:val="hybridMultilevel"/>
    <w:tmpl w:val="ED0C8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A1AD3"/>
    <w:multiLevelType w:val="hybridMultilevel"/>
    <w:tmpl w:val="15CCB252"/>
    <w:lvl w:ilvl="0" w:tplc="6AB415BC">
      <w:start w:val="1"/>
      <w:numFmt w:val="lowerLetter"/>
      <w:lvlText w:val="%1."/>
      <w:lvlJc w:val="left"/>
      <w:pPr>
        <w:ind w:left="8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3" w:hanging="360"/>
      </w:pPr>
    </w:lvl>
    <w:lvl w:ilvl="2" w:tplc="0409001B" w:tentative="1">
      <w:start w:val="1"/>
      <w:numFmt w:val="lowerRoman"/>
      <w:lvlText w:val="%3."/>
      <w:lvlJc w:val="right"/>
      <w:pPr>
        <w:ind w:left="2243" w:hanging="180"/>
      </w:pPr>
    </w:lvl>
    <w:lvl w:ilvl="3" w:tplc="0409000F" w:tentative="1">
      <w:start w:val="1"/>
      <w:numFmt w:val="decimal"/>
      <w:lvlText w:val="%4."/>
      <w:lvlJc w:val="left"/>
      <w:pPr>
        <w:ind w:left="2963" w:hanging="360"/>
      </w:pPr>
    </w:lvl>
    <w:lvl w:ilvl="4" w:tplc="04090019" w:tentative="1">
      <w:start w:val="1"/>
      <w:numFmt w:val="lowerLetter"/>
      <w:lvlText w:val="%5."/>
      <w:lvlJc w:val="left"/>
      <w:pPr>
        <w:ind w:left="3683" w:hanging="360"/>
      </w:pPr>
    </w:lvl>
    <w:lvl w:ilvl="5" w:tplc="0409001B" w:tentative="1">
      <w:start w:val="1"/>
      <w:numFmt w:val="lowerRoman"/>
      <w:lvlText w:val="%6."/>
      <w:lvlJc w:val="right"/>
      <w:pPr>
        <w:ind w:left="4403" w:hanging="180"/>
      </w:pPr>
    </w:lvl>
    <w:lvl w:ilvl="6" w:tplc="0409000F" w:tentative="1">
      <w:start w:val="1"/>
      <w:numFmt w:val="decimal"/>
      <w:lvlText w:val="%7."/>
      <w:lvlJc w:val="left"/>
      <w:pPr>
        <w:ind w:left="5123" w:hanging="360"/>
      </w:pPr>
    </w:lvl>
    <w:lvl w:ilvl="7" w:tplc="04090019" w:tentative="1">
      <w:start w:val="1"/>
      <w:numFmt w:val="lowerLetter"/>
      <w:lvlText w:val="%8."/>
      <w:lvlJc w:val="left"/>
      <w:pPr>
        <w:ind w:left="5843" w:hanging="360"/>
      </w:pPr>
    </w:lvl>
    <w:lvl w:ilvl="8" w:tplc="0409001B" w:tentative="1">
      <w:start w:val="1"/>
      <w:numFmt w:val="lowerRoman"/>
      <w:lvlText w:val="%9."/>
      <w:lvlJc w:val="right"/>
      <w:pPr>
        <w:ind w:left="6563" w:hanging="180"/>
      </w:pPr>
    </w:lvl>
  </w:abstractNum>
  <w:abstractNum w:abstractNumId="13" w15:restartNumberingAfterBreak="0">
    <w:nsid w:val="28EB776E"/>
    <w:multiLevelType w:val="hybridMultilevel"/>
    <w:tmpl w:val="4C221EFE"/>
    <w:lvl w:ilvl="0" w:tplc="04090019">
      <w:start w:val="1"/>
      <w:numFmt w:val="lowerLetter"/>
      <w:lvlText w:val="%1."/>
      <w:lvlJc w:val="left"/>
      <w:pPr>
        <w:ind w:left="1420" w:hanging="360"/>
      </w:pPr>
    </w:lvl>
    <w:lvl w:ilvl="1" w:tplc="BCB86448">
      <w:start w:val="1"/>
      <w:numFmt w:val="lowerLetter"/>
      <w:lvlText w:val="%2."/>
      <w:lvlJc w:val="left"/>
      <w:pPr>
        <w:ind w:left="21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14" w15:restartNumberingAfterBreak="0">
    <w:nsid w:val="291D7D32"/>
    <w:multiLevelType w:val="hybridMultilevel"/>
    <w:tmpl w:val="4796D6F6"/>
    <w:lvl w:ilvl="0" w:tplc="3E0E0EF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804406"/>
    <w:multiLevelType w:val="hybridMultilevel"/>
    <w:tmpl w:val="D5FA5CA0"/>
    <w:lvl w:ilvl="0" w:tplc="D870F9BE">
      <w:start w:val="1"/>
      <w:numFmt w:val="upperLetter"/>
      <w:lvlText w:val="%1."/>
      <w:lvlJc w:val="left"/>
      <w:pPr>
        <w:ind w:left="1420" w:hanging="360"/>
      </w:pPr>
      <w:rPr>
        <w:rFonts w:asciiTheme="minorHAnsi" w:eastAsiaTheme="minorHAnsi" w:hAnsiTheme="minorHAnsi" w:cstheme="minorBidi"/>
      </w:rPr>
    </w:lvl>
    <w:lvl w:ilvl="1" w:tplc="BCB86448">
      <w:start w:val="1"/>
      <w:numFmt w:val="lowerLetter"/>
      <w:lvlText w:val="%2."/>
      <w:lvlJc w:val="left"/>
      <w:pPr>
        <w:ind w:left="21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16" w15:restartNumberingAfterBreak="0">
    <w:nsid w:val="29D57D21"/>
    <w:multiLevelType w:val="hybridMultilevel"/>
    <w:tmpl w:val="0F348636"/>
    <w:lvl w:ilvl="0" w:tplc="8DAA4204">
      <w:start w:val="1"/>
      <w:numFmt w:val="lowerLetter"/>
      <w:lvlText w:val="%1."/>
      <w:lvlJc w:val="left"/>
      <w:pPr>
        <w:ind w:left="13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17" w15:restartNumberingAfterBreak="0">
    <w:nsid w:val="2CFE5553"/>
    <w:multiLevelType w:val="hybridMultilevel"/>
    <w:tmpl w:val="D0E6C628"/>
    <w:lvl w:ilvl="0" w:tplc="0409001B">
      <w:start w:val="1"/>
      <w:numFmt w:val="lowerRoman"/>
      <w:lvlText w:val="%1."/>
      <w:lvlJc w:val="righ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2ED273F2"/>
    <w:multiLevelType w:val="hybridMultilevel"/>
    <w:tmpl w:val="352A1AF8"/>
    <w:lvl w:ilvl="0" w:tplc="35BA90C4">
      <w:start w:val="1"/>
      <w:numFmt w:val="lowerLetter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19" w15:restartNumberingAfterBreak="0">
    <w:nsid w:val="321E5DA1"/>
    <w:multiLevelType w:val="hybridMultilevel"/>
    <w:tmpl w:val="9D1CD7FE"/>
    <w:lvl w:ilvl="0" w:tplc="356CEF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B892BC3"/>
    <w:multiLevelType w:val="hybridMultilevel"/>
    <w:tmpl w:val="1B423252"/>
    <w:lvl w:ilvl="0" w:tplc="3C305B46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1" w15:restartNumberingAfterBreak="0">
    <w:nsid w:val="3C280419"/>
    <w:multiLevelType w:val="hybridMultilevel"/>
    <w:tmpl w:val="EAD803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C4304E4"/>
    <w:multiLevelType w:val="hybridMultilevel"/>
    <w:tmpl w:val="D7BE457E"/>
    <w:lvl w:ilvl="0" w:tplc="67A0E8AA">
      <w:start w:val="1"/>
      <w:numFmt w:val="upperRoman"/>
      <w:lvlText w:val="%1."/>
      <w:lvlJc w:val="left"/>
      <w:pPr>
        <w:ind w:left="216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C6B10EE"/>
    <w:multiLevelType w:val="hybridMultilevel"/>
    <w:tmpl w:val="6E88F2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C6E7A4D"/>
    <w:multiLevelType w:val="hybridMultilevel"/>
    <w:tmpl w:val="89F63CF2"/>
    <w:lvl w:ilvl="0" w:tplc="D9BCA48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3EC54ADF"/>
    <w:multiLevelType w:val="hybridMultilevel"/>
    <w:tmpl w:val="8248884A"/>
    <w:lvl w:ilvl="0" w:tplc="7D02322E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4849573F"/>
    <w:multiLevelType w:val="hybridMultilevel"/>
    <w:tmpl w:val="2E526AE8"/>
    <w:lvl w:ilvl="0" w:tplc="97F62CEE">
      <w:start w:val="1"/>
      <w:numFmt w:val="lowerLetter"/>
      <w:lvlText w:val="%1."/>
      <w:lvlJc w:val="left"/>
      <w:pPr>
        <w:ind w:left="1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27" w15:restartNumberingAfterBreak="0">
    <w:nsid w:val="4E3913D8"/>
    <w:multiLevelType w:val="hybridMultilevel"/>
    <w:tmpl w:val="1100A4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4D53C4"/>
    <w:multiLevelType w:val="hybridMultilevel"/>
    <w:tmpl w:val="C3227A98"/>
    <w:lvl w:ilvl="0" w:tplc="5EAEAA0A">
      <w:start w:val="1"/>
      <w:numFmt w:val="lowerLetter"/>
      <w:lvlText w:val="%1."/>
      <w:lvlJc w:val="left"/>
      <w:pPr>
        <w:ind w:left="18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01" w:hanging="360"/>
      </w:pPr>
    </w:lvl>
    <w:lvl w:ilvl="2" w:tplc="0409001B" w:tentative="1">
      <w:start w:val="1"/>
      <w:numFmt w:val="lowerRoman"/>
      <w:lvlText w:val="%3."/>
      <w:lvlJc w:val="right"/>
      <w:pPr>
        <w:ind w:left="3321" w:hanging="180"/>
      </w:pPr>
    </w:lvl>
    <w:lvl w:ilvl="3" w:tplc="0409000F" w:tentative="1">
      <w:start w:val="1"/>
      <w:numFmt w:val="decimal"/>
      <w:lvlText w:val="%4."/>
      <w:lvlJc w:val="left"/>
      <w:pPr>
        <w:ind w:left="4041" w:hanging="360"/>
      </w:pPr>
    </w:lvl>
    <w:lvl w:ilvl="4" w:tplc="04090019" w:tentative="1">
      <w:start w:val="1"/>
      <w:numFmt w:val="lowerLetter"/>
      <w:lvlText w:val="%5."/>
      <w:lvlJc w:val="left"/>
      <w:pPr>
        <w:ind w:left="4761" w:hanging="360"/>
      </w:pPr>
    </w:lvl>
    <w:lvl w:ilvl="5" w:tplc="0409001B" w:tentative="1">
      <w:start w:val="1"/>
      <w:numFmt w:val="lowerRoman"/>
      <w:lvlText w:val="%6."/>
      <w:lvlJc w:val="right"/>
      <w:pPr>
        <w:ind w:left="5481" w:hanging="180"/>
      </w:pPr>
    </w:lvl>
    <w:lvl w:ilvl="6" w:tplc="0409000F" w:tentative="1">
      <w:start w:val="1"/>
      <w:numFmt w:val="decimal"/>
      <w:lvlText w:val="%7."/>
      <w:lvlJc w:val="left"/>
      <w:pPr>
        <w:ind w:left="6201" w:hanging="360"/>
      </w:pPr>
    </w:lvl>
    <w:lvl w:ilvl="7" w:tplc="04090019" w:tentative="1">
      <w:start w:val="1"/>
      <w:numFmt w:val="lowerLetter"/>
      <w:lvlText w:val="%8."/>
      <w:lvlJc w:val="left"/>
      <w:pPr>
        <w:ind w:left="6921" w:hanging="360"/>
      </w:pPr>
    </w:lvl>
    <w:lvl w:ilvl="8" w:tplc="0409001B" w:tentative="1">
      <w:start w:val="1"/>
      <w:numFmt w:val="lowerRoman"/>
      <w:lvlText w:val="%9."/>
      <w:lvlJc w:val="right"/>
      <w:pPr>
        <w:ind w:left="7641" w:hanging="180"/>
      </w:pPr>
    </w:lvl>
  </w:abstractNum>
  <w:abstractNum w:abstractNumId="29" w15:restartNumberingAfterBreak="0">
    <w:nsid w:val="53787BCC"/>
    <w:multiLevelType w:val="hybridMultilevel"/>
    <w:tmpl w:val="E3FCBDFC"/>
    <w:lvl w:ilvl="0" w:tplc="295E548C">
      <w:start w:val="1"/>
      <w:numFmt w:val="lowerLetter"/>
      <w:lvlText w:val="%1."/>
      <w:lvlJc w:val="left"/>
      <w:pPr>
        <w:ind w:left="1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0" w:hanging="360"/>
      </w:pPr>
    </w:lvl>
    <w:lvl w:ilvl="2" w:tplc="0409001B" w:tentative="1">
      <w:start w:val="1"/>
      <w:numFmt w:val="lowerRoman"/>
      <w:lvlText w:val="%3."/>
      <w:lvlJc w:val="right"/>
      <w:pPr>
        <w:ind w:left="2680" w:hanging="180"/>
      </w:pPr>
    </w:lvl>
    <w:lvl w:ilvl="3" w:tplc="0409000F" w:tentative="1">
      <w:start w:val="1"/>
      <w:numFmt w:val="decimal"/>
      <w:lvlText w:val="%4."/>
      <w:lvlJc w:val="left"/>
      <w:pPr>
        <w:ind w:left="3400" w:hanging="360"/>
      </w:pPr>
    </w:lvl>
    <w:lvl w:ilvl="4" w:tplc="04090019" w:tentative="1">
      <w:start w:val="1"/>
      <w:numFmt w:val="lowerLetter"/>
      <w:lvlText w:val="%5."/>
      <w:lvlJc w:val="left"/>
      <w:pPr>
        <w:ind w:left="4120" w:hanging="360"/>
      </w:pPr>
    </w:lvl>
    <w:lvl w:ilvl="5" w:tplc="0409001B" w:tentative="1">
      <w:start w:val="1"/>
      <w:numFmt w:val="lowerRoman"/>
      <w:lvlText w:val="%6."/>
      <w:lvlJc w:val="right"/>
      <w:pPr>
        <w:ind w:left="4840" w:hanging="180"/>
      </w:pPr>
    </w:lvl>
    <w:lvl w:ilvl="6" w:tplc="0409000F" w:tentative="1">
      <w:start w:val="1"/>
      <w:numFmt w:val="decimal"/>
      <w:lvlText w:val="%7."/>
      <w:lvlJc w:val="left"/>
      <w:pPr>
        <w:ind w:left="5560" w:hanging="360"/>
      </w:pPr>
    </w:lvl>
    <w:lvl w:ilvl="7" w:tplc="04090019" w:tentative="1">
      <w:start w:val="1"/>
      <w:numFmt w:val="lowerLetter"/>
      <w:lvlText w:val="%8."/>
      <w:lvlJc w:val="left"/>
      <w:pPr>
        <w:ind w:left="6280" w:hanging="360"/>
      </w:pPr>
    </w:lvl>
    <w:lvl w:ilvl="8" w:tplc="0409001B" w:tentative="1">
      <w:start w:val="1"/>
      <w:numFmt w:val="lowerRoman"/>
      <w:lvlText w:val="%9."/>
      <w:lvlJc w:val="right"/>
      <w:pPr>
        <w:ind w:left="7000" w:hanging="180"/>
      </w:pPr>
    </w:lvl>
  </w:abstractNum>
  <w:abstractNum w:abstractNumId="30" w15:restartNumberingAfterBreak="0">
    <w:nsid w:val="54D24D6B"/>
    <w:multiLevelType w:val="hybridMultilevel"/>
    <w:tmpl w:val="7E88CF9E"/>
    <w:lvl w:ilvl="0" w:tplc="C872540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644ABB"/>
    <w:multiLevelType w:val="hybridMultilevel"/>
    <w:tmpl w:val="F2288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0105C1"/>
    <w:multiLevelType w:val="hybridMultilevel"/>
    <w:tmpl w:val="ABB8322C"/>
    <w:lvl w:ilvl="0" w:tplc="AB94D57C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3" w15:restartNumberingAfterBreak="0">
    <w:nsid w:val="611A721F"/>
    <w:multiLevelType w:val="hybridMultilevel"/>
    <w:tmpl w:val="D8D89124"/>
    <w:lvl w:ilvl="0" w:tplc="B5F4CFF0">
      <w:start w:val="1"/>
      <w:numFmt w:val="lowerLetter"/>
      <w:lvlText w:val="%1.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34" w15:restartNumberingAfterBreak="0">
    <w:nsid w:val="649159E0"/>
    <w:multiLevelType w:val="hybridMultilevel"/>
    <w:tmpl w:val="535ED79C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5" w15:restartNumberingAfterBreak="0">
    <w:nsid w:val="649270DF"/>
    <w:multiLevelType w:val="hybridMultilevel"/>
    <w:tmpl w:val="DB8E97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72C3FB7"/>
    <w:multiLevelType w:val="hybridMultilevel"/>
    <w:tmpl w:val="9D1CD7FE"/>
    <w:lvl w:ilvl="0" w:tplc="356CEFA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7" w15:restartNumberingAfterBreak="0">
    <w:nsid w:val="713F6130"/>
    <w:multiLevelType w:val="hybridMultilevel"/>
    <w:tmpl w:val="9D1CD7FE"/>
    <w:lvl w:ilvl="0" w:tplc="356CEFA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75050538"/>
    <w:multiLevelType w:val="hybridMultilevel"/>
    <w:tmpl w:val="B3F8AEF4"/>
    <w:lvl w:ilvl="0" w:tplc="04090019">
      <w:start w:val="1"/>
      <w:numFmt w:val="lowerLetter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39" w15:restartNumberingAfterBreak="0">
    <w:nsid w:val="76D100C8"/>
    <w:multiLevelType w:val="hybridMultilevel"/>
    <w:tmpl w:val="8D2AEF14"/>
    <w:lvl w:ilvl="0" w:tplc="E5126C2E">
      <w:start w:val="1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0" w15:restartNumberingAfterBreak="0">
    <w:nsid w:val="7BB636C1"/>
    <w:multiLevelType w:val="hybridMultilevel"/>
    <w:tmpl w:val="9A02BCDA"/>
    <w:lvl w:ilvl="0" w:tplc="356CEFA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2"/>
  </w:num>
  <w:num w:numId="4">
    <w:abstractNumId w:val="14"/>
  </w:num>
  <w:num w:numId="5">
    <w:abstractNumId w:val="7"/>
  </w:num>
  <w:num w:numId="6">
    <w:abstractNumId w:val="31"/>
  </w:num>
  <w:num w:numId="7">
    <w:abstractNumId w:val="21"/>
  </w:num>
  <w:num w:numId="8">
    <w:abstractNumId w:val="23"/>
  </w:num>
  <w:num w:numId="9">
    <w:abstractNumId w:val="1"/>
  </w:num>
  <w:num w:numId="10">
    <w:abstractNumId w:val="11"/>
  </w:num>
  <w:num w:numId="11">
    <w:abstractNumId w:val="32"/>
  </w:num>
  <w:num w:numId="12">
    <w:abstractNumId w:val="8"/>
  </w:num>
  <w:num w:numId="13">
    <w:abstractNumId w:val="24"/>
  </w:num>
  <w:num w:numId="14">
    <w:abstractNumId w:val="29"/>
  </w:num>
  <w:num w:numId="15">
    <w:abstractNumId w:val="39"/>
  </w:num>
  <w:num w:numId="16">
    <w:abstractNumId w:val="6"/>
  </w:num>
  <w:num w:numId="17">
    <w:abstractNumId w:val="16"/>
  </w:num>
  <w:num w:numId="18">
    <w:abstractNumId w:val="13"/>
  </w:num>
  <w:num w:numId="19">
    <w:abstractNumId w:val="19"/>
  </w:num>
  <w:num w:numId="20">
    <w:abstractNumId w:val="35"/>
  </w:num>
  <w:num w:numId="21">
    <w:abstractNumId w:val="25"/>
  </w:num>
  <w:num w:numId="22">
    <w:abstractNumId w:val="37"/>
  </w:num>
  <w:num w:numId="23">
    <w:abstractNumId w:val="36"/>
  </w:num>
  <w:num w:numId="24">
    <w:abstractNumId w:val="40"/>
  </w:num>
  <w:num w:numId="25">
    <w:abstractNumId w:val="18"/>
  </w:num>
  <w:num w:numId="26">
    <w:abstractNumId w:val="33"/>
  </w:num>
  <w:num w:numId="27">
    <w:abstractNumId w:val="20"/>
  </w:num>
  <w:num w:numId="28">
    <w:abstractNumId w:val="0"/>
  </w:num>
  <w:num w:numId="29">
    <w:abstractNumId w:val="26"/>
  </w:num>
  <w:num w:numId="30">
    <w:abstractNumId w:val="4"/>
  </w:num>
  <w:num w:numId="31">
    <w:abstractNumId w:val="17"/>
  </w:num>
  <w:num w:numId="32">
    <w:abstractNumId w:val="38"/>
  </w:num>
  <w:num w:numId="33">
    <w:abstractNumId w:val="15"/>
  </w:num>
  <w:num w:numId="34">
    <w:abstractNumId w:val="10"/>
  </w:num>
  <w:num w:numId="35">
    <w:abstractNumId w:val="28"/>
  </w:num>
  <w:num w:numId="36">
    <w:abstractNumId w:val="27"/>
  </w:num>
  <w:num w:numId="37">
    <w:abstractNumId w:val="30"/>
  </w:num>
  <w:num w:numId="38">
    <w:abstractNumId w:val="34"/>
  </w:num>
  <w:num w:numId="39">
    <w:abstractNumId w:val="5"/>
  </w:num>
  <w:num w:numId="40">
    <w:abstractNumId w:val="12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1MDA1NrUwNDUzMTdX0lEKTi0uzszPAykwMqwFAMfbHnotAAAA"/>
  </w:docVars>
  <w:rsids>
    <w:rsidRoot w:val="003D6E9D"/>
    <w:rsid w:val="00001EE2"/>
    <w:rsid w:val="000033EF"/>
    <w:rsid w:val="000045BF"/>
    <w:rsid w:val="000054B7"/>
    <w:rsid w:val="000064FF"/>
    <w:rsid w:val="0001031C"/>
    <w:rsid w:val="00010AAE"/>
    <w:rsid w:val="0001175B"/>
    <w:rsid w:val="0001290C"/>
    <w:rsid w:val="00021377"/>
    <w:rsid w:val="00021C44"/>
    <w:rsid w:val="00023237"/>
    <w:rsid w:val="00025732"/>
    <w:rsid w:val="00026241"/>
    <w:rsid w:val="00034A3A"/>
    <w:rsid w:val="00034AD4"/>
    <w:rsid w:val="00034D8A"/>
    <w:rsid w:val="000353B4"/>
    <w:rsid w:val="00037BD5"/>
    <w:rsid w:val="0004000C"/>
    <w:rsid w:val="000404E3"/>
    <w:rsid w:val="00043D4D"/>
    <w:rsid w:val="00044D84"/>
    <w:rsid w:val="0004637F"/>
    <w:rsid w:val="000525F2"/>
    <w:rsid w:val="0005490F"/>
    <w:rsid w:val="00056D8C"/>
    <w:rsid w:val="000577CC"/>
    <w:rsid w:val="00063F5F"/>
    <w:rsid w:val="00064AEA"/>
    <w:rsid w:val="000660F9"/>
    <w:rsid w:val="000667BC"/>
    <w:rsid w:val="00066BFB"/>
    <w:rsid w:val="000710C0"/>
    <w:rsid w:val="00074220"/>
    <w:rsid w:val="00076E06"/>
    <w:rsid w:val="000813A2"/>
    <w:rsid w:val="0008151B"/>
    <w:rsid w:val="00081637"/>
    <w:rsid w:val="00081B5A"/>
    <w:rsid w:val="00082A9B"/>
    <w:rsid w:val="000837AC"/>
    <w:rsid w:val="000848E4"/>
    <w:rsid w:val="000869FA"/>
    <w:rsid w:val="00086F34"/>
    <w:rsid w:val="00092153"/>
    <w:rsid w:val="000A0771"/>
    <w:rsid w:val="000A4C38"/>
    <w:rsid w:val="000A59B4"/>
    <w:rsid w:val="000A7170"/>
    <w:rsid w:val="000A7564"/>
    <w:rsid w:val="000B3E33"/>
    <w:rsid w:val="000B583B"/>
    <w:rsid w:val="000B58EA"/>
    <w:rsid w:val="000C0B7E"/>
    <w:rsid w:val="000C1C18"/>
    <w:rsid w:val="000D0107"/>
    <w:rsid w:val="000D033B"/>
    <w:rsid w:val="000D2AFB"/>
    <w:rsid w:val="000D4884"/>
    <w:rsid w:val="000D773D"/>
    <w:rsid w:val="000E18BD"/>
    <w:rsid w:val="000E1E0E"/>
    <w:rsid w:val="000E2064"/>
    <w:rsid w:val="000E4529"/>
    <w:rsid w:val="000E498A"/>
    <w:rsid w:val="000E5365"/>
    <w:rsid w:val="000E758B"/>
    <w:rsid w:val="000F164A"/>
    <w:rsid w:val="000F2AF3"/>
    <w:rsid w:val="000F5047"/>
    <w:rsid w:val="000F5941"/>
    <w:rsid w:val="001001F3"/>
    <w:rsid w:val="00101610"/>
    <w:rsid w:val="00101E78"/>
    <w:rsid w:val="001030D1"/>
    <w:rsid w:val="0010313F"/>
    <w:rsid w:val="00103F1A"/>
    <w:rsid w:val="0010471C"/>
    <w:rsid w:val="00107C4B"/>
    <w:rsid w:val="00111330"/>
    <w:rsid w:val="001139B4"/>
    <w:rsid w:val="001155CE"/>
    <w:rsid w:val="0011712C"/>
    <w:rsid w:val="0011742C"/>
    <w:rsid w:val="00117A8E"/>
    <w:rsid w:val="00121DC0"/>
    <w:rsid w:val="00127DF4"/>
    <w:rsid w:val="00133132"/>
    <w:rsid w:val="00133E37"/>
    <w:rsid w:val="00134EF9"/>
    <w:rsid w:val="0013712C"/>
    <w:rsid w:val="00141AA8"/>
    <w:rsid w:val="001428E8"/>
    <w:rsid w:val="00143968"/>
    <w:rsid w:val="00145798"/>
    <w:rsid w:val="00146F39"/>
    <w:rsid w:val="001472D2"/>
    <w:rsid w:val="0014744A"/>
    <w:rsid w:val="001543CE"/>
    <w:rsid w:val="001552F1"/>
    <w:rsid w:val="0015553A"/>
    <w:rsid w:val="00162616"/>
    <w:rsid w:val="00164AFC"/>
    <w:rsid w:val="0016607D"/>
    <w:rsid w:val="00167BF7"/>
    <w:rsid w:val="00171084"/>
    <w:rsid w:val="0017220D"/>
    <w:rsid w:val="00175946"/>
    <w:rsid w:val="00175B5B"/>
    <w:rsid w:val="00176D66"/>
    <w:rsid w:val="00180CA6"/>
    <w:rsid w:val="00187583"/>
    <w:rsid w:val="00190598"/>
    <w:rsid w:val="00196AA8"/>
    <w:rsid w:val="001A19D2"/>
    <w:rsid w:val="001A43A8"/>
    <w:rsid w:val="001A4F80"/>
    <w:rsid w:val="001B0036"/>
    <w:rsid w:val="001B056D"/>
    <w:rsid w:val="001B622C"/>
    <w:rsid w:val="001C174E"/>
    <w:rsid w:val="001C3FB0"/>
    <w:rsid w:val="001C6036"/>
    <w:rsid w:val="001D0FE2"/>
    <w:rsid w:val="001D1FF1"/>
    <w:rsid w:val="001D60BC"/>
    <w:rsid w:val="001D746F"/>
    <w:rsid w:val="001D7C05"/>
    <w:rsid w:val="001E0152"/>
    <w:rsid w:val="001E0197"/>
    <w:rsid w:val="001E0C3B"/>
    <w:rsid w:val="001E45AC"/>
    <w:rsid w:val="001E5E85"/>
    <w:rsid w:val="001E76E2"/>
    <w:rsid w:val="001F09C8"/>
    <w:rsid w:val="001F0E57"/>
    <w:rsid w:val="001F3A0A"/>
    <w:rsid w:val="00200891"/>
    <w:rsid w:val="00201536"/>
    <w:rsid w:val="0020797E"/>
    <w:rsid w:val="00211840"/>
    <w:rsid w:val="0021432A"/>
    <w:rsid w:val="00215092"/>
    <w:rsid w:val="00220647"/>
    <w:rsid w:val="00220A65"/>
    <w:rsid w:val="00220BA6"/>
    <w:rsid w:val="00226B31"/>
    <w:rsid w:val="00230324"/>
    <w:rsid w:val="00232D09"/>
    <w:rsid w:val="00232D0F"/>
    <w:rsid w:val="00242775"/>
    <w:rsid w:val="00243EE0"/>
    <w:rsid w:val="00252381"/>
    <w:rsid w:val="00255DDF"/>
    <w:rsid w:val="00260873"/>
    <w:rsid w:val="00261059"/>
    <w:rsid w:val="00262ED2"/>
    <w:rsid w:val="00264B59"/>
    <w:rsid w:val="00264E07"/>
    <w:rsid w:val="00264F68"/>
    <w:rsid w:val="00272BB4"/>
    <w:rsid w:val="0027319D"/>
    <w:rsid w:val="00273B59"/>
    <w:rsid w:val="00275345"/>
    <w:rsid w:val="00280FBB"/>
    <w:rsid w:val="0028169A"/>
    <w:rsid w:val="002818E5"/>
    <w:rsid w:val="00282C99"/>
    <w:rsid w:val="002844F6"/>
    <w:rsid w:val="00284C72"/>
    <w:rsid w:val="002871B2"/>
    <w:rsid w:val="0029133D"/>
    <w:rsid w:val="002A0D70"/>
    <w:rsid w:val="002A32B8"/>
    <w:rsid w:val="002A440B"/>
    <w:rsid w:val="002A570B"/>
    <w:rsid w:val="002A60A3"/>
    <w:rsid w:val="002A645C"/>
    <w:rsid w:val="002B51AB"/>
    <w:rsid w:val="002B5F31"/>
    <w:rsid w:val="002C1A74"/>
    <w:rsid w:val="002C1DBF"/>
    <w:rsid w:val="002C575D"/>
    <w:rsid w:val="002C62B5"/>
    <w:rsid w:val="002C6585"/>
    <w:rsid w:val="002D120E"/>
    <w:rsid w:val="002D1BBA"/>
    <w:rsid w:val="002D34E6"/>
    <w:rsid w:val="002D398C"/>
    <w:rsid w:val="002D5E0D"/>
    <w:rsid w:val="002D6079"/>
    <w:rsid w:val="002E0413"/>
    <w:rsid w:val="002E1EBA"/>
    <w:rsid w:val="002E6790"/>
    <w:rsid w:val="002E692C"/>
    <w:rsid w:val="002F1AF5"/>
    <w:rsid w:val="002F219B"/>
    <w:rsid w:val="002F69DA"/>
    <w:rsid w:val="002F7573"/>
    <w:rsid w:val="0030240C"/>
    <w:rsid w:val="003038C3"/>
    <w:rsid w:val="00304F2E"/>
    <w:rsid w:val="00305733"/>
    <w:rsid w:val="00305C94"/>
    <w:rsid w:val="00306074"/>
    <w:rsid w:val="0030706F"/>
    <w:rsid w:val="00313033"/>
    <w:rsid w:val="003149A3"/>
    <w:rsid w:val="00316B2D"/>
    <w:rsid w:val="00320741"/>
    <w:rsid w:val="00320843"/>
    <w:rsid w:val="00320DCA"/>
    <w:rsid w:val="00326C0A"/>
    <w:rsid w:val="00327339"/>
    <w:rsid w:val="00331492"/>
    <w:rsid w:val="00331599"/>
    <w:rsid w:val="00332DFD"/>
    <w:rsid w:val="00336A78"/>
    <w:rsid w:val="00336D97"/>
    <w:rsid w:val="00336F7E"/>
    <w:rsid w:val="00340C78"/>
    <w:rsid w:val="00342B41"/>
    <w:rsid w:val="003444B5"/>
    <w:rsid w:val="003451CC"/>
    <w:rsid w:val="00345509"/>
    <w:rsid w:val="003503D3"/>
    <w:rsid w:val="00350798"/>
    <w:rsid w:val="003552DB"/>
    <w:rsid w:val="00355684"/>
    <w:rsid w:val="00355985"/>
    <w:rsid w:val="00362E82"/>
    <w:rsid w:val="00363250"/>
    <w:rsid w:val="00366B36"/>
    <w:rsid w:val="0037241B"/>
    <w:rsid w:val="00372AE2"/>
    <w:rsid w:val="00372D09"/>
    <w:rsid w:val="00372EBB"/>
    <w:rsid w:val="00373AFD"/>
    <w:rsid w:val="00380498"/>
    <w:rsid w:val="00381EBD"/>
    <w:rsid w:val="0038215F"/>
    <w:rsid w:val="00382AFC"/>
    <w:rsid w:val="00387782"/>
    <w:rsid w:val="0039009B"/>
    <w:rsid w:val="00391A33"/>
    <w:rsid w:val="00392648"/>
    <w:rsid w:val="00393305"/>
    <w:rsid w:val="003970A4"/>
    <w:rsid w:val="003A0937"/>
    <w:rsid w:val="003A1582"/>
    <w:rsid w:val="003A3417"/>
    <w:rsid w:val="003A6287"/>
    <w:rsid w:val="003A67E8"/>
    <w:rsid w:val="003A6DE6"/>
    <w:rsid w:val="003A73AB"/>
    <w:rsid w:val="003A7752"/>
    <w:rsid w:val="003B0DC7"/>
    <w:rsid w:val="003B34B9"/>
    <w:rsid w:val="003B39F5"/>
    <w:rsid w:val="003B4DD9"/>
    <w:rsid w:val="003B4FC2"/>
    <w:rsid w:val="003B577E"/>
    <w:rsid w:val="003B719E"/>
    <w:rsid w:val="003C0488"/>
    <w:rsid w:val="003C0BC9"/>
    <w:rsid w:val="003C42C9"/>
    <w:rsid w:val="003C477D"/>
    <w:rsid w:val="003C6F50"/>
    <w:rsid w:val="003D1FF9"/>
    <w:rsid w:val="003D2BD9"/>
    <w:rsid w:val="003D6E9D"/>
    <w:rsid w:val="003E0066"/>
    <w:rsid w:val="003E0380"/>
    <w:rsid w:val="003E05BB"/>
    <w:rsid w:val="003E1954"/>
    <w:rsid w:val="003E2FBB"/>
    <w:rsid w:val="003E46E7"/>
    <w:rsid w:val="003E59D7"/>
    <w:rsid w:val="003E5DF8"/>
    <w:rsid w:val="003E7868"/>
    <w:rsid w:val="003F03EA"/>
    <w:rsid w:val="003F0F79"/>
    <w:rsid w:val="003F17F4"/>
    <w:rsid w:val="003F1F45"/>
    <w:rsid w:val="003F25C9"/>
    <w:rsid w:val="003F4E37"/>
    <w:rsid w:val="003F7940"/>
    <w:rsid w:val="004024C5"/>
    <w:rsid w:val="00402C9E"/>
    <w:rsid w:val="004034F3"/>
    <w:rsid w:val="00403EF5"/>
    <w:rsid w:val="00407468"/>
    <w:rsid w:val="00413ABF"/>
    <w:rsid w:val="00415B9C"/>
    <w:rsid w:val="00415D14"/>
    <w:rsid w:val="0041613B"/>
    <w:rsid w:val="0042008F"/>
    <w:rsid w:val="0042148C"/>
    <w:rsid w:val="00425933"/>
    <w:rsid w:val="00425A92"/>
    <w:rsid w:val="0042660E"/>
    <w:rsid w:val="004275D6"/>
    <w:rsid w:val="00432031"/>
    <w:rsid w:val="00434AD2"/>
    <w:rsid w:val="0043750D"/>
    <w:rsid w:val="0044088D"/>
    <w:rsid w:val="00442536"/>
    <w:rsid w:val="0044407A"/>
    <w:rsid w:val="0044477E"/>
    <w:rsid w:val="00445D84"/>
    <w:rsid w:val="00453967"/>
    <w:rsid w:val="00455184"/>
    <w:rsid w:val="00457644"/>
    <w:rsid w:val="00457920"/>
    <w:rsid w:val="00457A32"/>
    <w:rsid w:val="00457A6A"/>
    <w:rsid w:val="00460604"/>
    <w:rsid w:val="0046287C"/>
    <w:rsid w:val="00465E83"/>
    <w:rsid w:val="0047147D"/>
    <w:rsid w:val="004731FC"/>
    <w:rsid w:val="00473F1A"/>
    <w:rsid w:val="0047561C"/>
    <w:rsid w:val="004757C0"/>
    <w:rsid w:val="004805D2"/>
    <w:rsid w:val="00480E72"/>
    <w:rsid w:val="004846C6"/>
    <w:rsid w:val="00487E9B"/>
    <w:rsid w:val="00487F26"/>
    <w:rsid w:val="00490091"/>
    <w:rsid w:val="004907EE"/>
    <w:rsid w:val="00491783"/>
    <w:rsid w:val="00493944"/>
    <w:rsid w:val="00494D2A"/>
    <w:rsid w:val="00496DD5"/>
    <w:rsid w:val="004A384F"/>
    <w:rsid w:val="004B1793"/>
    <w:rsid w:val="004B2449"/>
    <w:rsid w:val="004B4456"/>
    <w:rsid w:val="004B54EC"/>
    <w:rsid w:val="004C0205"/>
    <w:rsid w:val="004C17F7"/>
    <w:rsid w:val="004C1E9D"/>
    <w:rsid w:val="004C4295"/>
    <w:rsid w:val="004C4C69"/>
    <w:rsid w:val="004C5D6C"/>
    <w:rsid w:val="004D3594"/>
    <w:rsid w:val="004E0A83"/>
    <w:rsid w:val="004E1167"/>
    <w:rsid w:val="004E2554"/>
    <w:rsid w:val="004E2591"/>
    <w:rsid w:val="004E558F"/>
    <w:rsid w:val="004E79BB"/>
    <w:rsid w:val="004F0F63"/>
    <w:rsid w:val="004F1385"/>
    <w:rsid w:val="004F7158"/>
    <w:rsid w:val="00500B0E"/>
    <w:rsid w:val="005017AB"/>
    <w:rsid w:val="005027D5"/>
    <w:rsid w:val="00503B84"/>
    <w:rsid w:val="00503C12"/>
    <w:rsid w:val="00505F53"/>
    <w:rsid w:val="00510444"/>
    <w:rsid w:val="005127C4"/>
    <w:rsid w:val="00512E39"/>
    <w:rsid w:val="005143B3"/>
    <w:rsid w:val="00517093"/>
    <w:rsid w:val="00517751"/>
    <w:rsid w:val="00517EF1"/>
    <w:rsid w:val="005216CC"/>
    <w:rsid w:val="00523EA2"/>
    <w:rsid w:val="0052661E"/>
    <w:rsid w:val="00526FE0"/>
    <w:rsid w:val="00530445"/>
    <w:rsid w:val="00530E86"/>
    <w:rsid w:val="005345EA"/>
    <w:rsid w:val="0053578A"/>
    <w:rsid w:val="005374DD"/>
    <w:rsid w:val="00537F86"/>
    <w:rsid w:val="005411D6"/>
    <w:rsid w:val="00541FA9"/>
    <w:rsid w:val="0054294E"/>
    <w:rsid w:val="00542D2C"/>
    <w:rsid w:val="00545895"/>
    <w:rsid w:val="00545D41"/>
    <w:rsid w:val="00546A09"/>
    <w:rsid w:val="00547617"/>
    <w:rsid w:val="005537A4"/>
    <w:rsid w:val="00553999"/>
    <w:rsid w:val="00556281"/>
    <w:rsid w:val="00561C26"/>
    <w:rsid w:val="0056596F"/>
    <w:rsid w:val="005665EC"/>
    <w:rsid w:val="00567616"/>
    <w:rsid w:val="00570809"/>
    <w:rsid w:val="00580941"/>
    <w:rsid w:val="00583900"/>
    <w:rsid w:val="00586998"/>
    <w:rsid w:val="005875CC"/>
    <w:rsid w:val="0059062A"/>
    <w:rsid w:val="005932F7"/>
    <w:rsid w:val="0059349B"/>
    <w:rsid w:val="005954E1"/>
    <w:rsid w:val="005A3BB6"/>
    <w:rsid w:val="005A4421"/>
    <w:rsid w:val="005A639D"/>
    <w:rsid w:val="005A6C22"/>
    <w:rsid w:val="005A70C3"/>
    <w:rsid w:val="005A7D67"/>
    <w:rsid w:val="005B128D"/>
    <w:rsid w:val="005B5846"/>
    <w:rsid w:val="005B76D8"/>
    <w:rsid w:val="005C53F5"/>
    <w:rsid w:val="005C5A24"/>
    <w:rsid w:val="005C7478"/>
    <w:rsid w:val="005D35B9"/>
    <w:rsid w:val="005D5205"/>
    <w:rsid w:val="005E0B05"/>
    <w:rsid w:val="005E3698"/>
    <w:rsid w:val="005E776D"/>
    <w:rsid w:val="005F3E0B"/>
    <w:rsid w:val="005F7599"/>
    <w:rsid w:val="00600082"/>
    <w:rsid w:val="00600109"/>
    <w:rsid w:val="00607079"/>
    <w:rsid w:val="00617EA2"/>
    <w:rsid w:val="006223A8"/>
    <w:rsid w:val="0062315E"/>
    <w:rsid w:val="00627A3B"/>
    <w:rsid w:val="0063526B"/>
    <w:rsid w:val="0064158C"/>
    <w:rsid w:val="0064174B"/>
    <w:rsid w:val="0064331E"/>
    <w:rsid w:val="00643F7A"/>
    <w:rsid w:val="00645F71"/>
    <w:rsid w:val="00646256"/>
    <w:rsid w:val="00651556"/>
    <w:rsid w:val="00651888"/>
    <w:rsid w:val="006535D6"/>
    <w:rsid w:val="006623F0"/>
    <w:rsid w:val="00662A91"/>
    <w:rsid w:val="00663A8A"/>
    <w:rsid w:val="0066407A"/>
    <w:rsid w:val="0066409C"/>
    <w:rsid w:val="006659A8"/>
    <w:rsid w:val="006660D4"/>
    <w:rsid w:val="006661E2"/>
    <w:rsid w:val="00666874"/>
    <w:rsid w:val="00670163"/>
    <w:rsid w:val="00673126"/>
    <w:rsid w:val="00675702"/>
    <w:rsid w:val="00682529"/>
    <w:rsid w:val="00683E0C"/>
    <w:rsid w:val="006852A3"/>
    <w:rsid w:val="0068715E"/>
    <w:rsid w:val="00687AF3"/>
    <w:rsid w:val="00690060"/>
    <w:rsid w:val="00691459"/>
    <w:rsid w:val="0069177A"/>
    <w:rsid w:val="00691881"/>
    <w:rsid w:val="006923D2"/>
    <w:rsid w:val="006936C2"/>
    <w:rsid w:val="00695036"/>
    <w:rsid w:val="006956DB"/>
    <w:rsid w:val="00696811"/>
    <w:rsid w:val="006A209F"/>
    <w:rsid w:val="006A37C6"/>
    <w:rsid w:val="006A4F62"/>
    <w:rsid w:val="006A68FD"/>
    <w:rsid w:val="006A7A09"/>
    <w:rsid w:val="006B011E"/>
    <w:rsid w:val="006B078D"/>
    <w:rsid w:val="006B4EC1"/>
    <w:rsid w:val="006B53A4"/>
    <w:rsid w:val="006B5647"/>
    <w:rsid w:val="006B5B90"/>
    <w:rsid w:val="006B6DD5"/>
    <w:rsid w:val="006C0EC0"/>
    <w:rsid w:val="006C2D2F"/>
    <w:rsid w:val="006C39A2"/>
    <w:rsid w:val="006C39A5"/>
    <w:rsid w:val="006C4F2A"/>
    <w:rsid w:val="006C60FB"/>
    <w:rsid w:val="006D03EC"/>
    <w:rsid w:val="006D059B"/>
    <w:rsid w:val="006D1646"/>
    <w:rsid w:val="006D40F2"/>
    <w:rsid w:val="006D550A"/>
    <w:rsid w:val="006D5AA3"/>
    <w:rsid w:val="006D7320"/>
    <w:rsid w:val="006E0968"/>
    <w:rsid w:val="006E0B75"/>
    <w:rsid w:val="006E5501"/>
    <w:rsid w:val="006E764E"/>
    <w:rsid w:val="006E7D68"/>
    <w:rsid w:val="006F7EFF"/>
    <w:rsid w:val="0070123B"/>
    <w:rsid w:val="00705933"/>
    <w:rsid w:val="00710ADB"/>
    <w:rsid w:val="007115A3"/>
    <w:rsid w:val="0071225B"/>
    <w:rsid w:val="00713B7A"/>
    <w:rsid w:val="00714653"/>
    <w:rsid w:val="00715328"/>
    <w:rsid w:val="0071654F"/>
    <w:rsid w:val="007220BF"/>
    <w:rsid w:val="00722E32"/>
    <w:rsid w:val="0072463A"/>
    <w:rsid w:val="00730ACE"/>
    <w:rsid w:val="00732727"/>
    <w:rsid w:val="007342FD"/>
    <w:rsid w:val="007350DF"/>
    <w:rsid w:val="00735A84"/>
    <w:rsid w:val="007360F9"/>
    <w:rsid w:val="007368E8"/>
    <w:rsid w:val="0073691B"/>
    <w:rsid w:val="007420FA"/>
    <w:rsid w:val="007426E0"/>
    <w:rsid w:val="00746950"/>
    <w:rsid w:val="0075059E"/>
    <w:rsid w:val="00750CBA"/>
    <w:rsid w:val="007517DE"/>
    <w:rsid w:val="00752DA7"/>
    <w:rsid w:val="00763B80"/>
    <w:rsid w:val="0076558B"/>
    <w:rsid w:val="00766665"/>
    <w:rsid w:val="0076701C"/>
    <w:rsid w:val="00770EAA"/>
    <w:rsid w:val="007711C2"/>
    <w:rsid w:val="00771BAD"/>
    <w:rsid w:val="0077716D"/>
    <w:rsid w:val="00780C5C"/>
    <w:rsid w:val="0078564C"/>
    <w:rsid w:val="007861A1"/>
    <w:rsid w:val="007878A5"/>
    <w:rsid w:val="00790716"/>
    <w:rsid w:val="00792FAD"/>
    <w:rsid w:val="0079383D"/>
    <w:rsid w:val="007A0233"/>
    <w:rsid w:val="007A1FC3"/>
    <w:rsid w:val="007A2007"/>
    <w:rsid w:val="007A2365"/>
    <w:rsid w:val="007A65BC"/>
    <w:rsid w:val="007A7E04"/>
    <w:rsid w:val="007B4FFC"/>
    <w:rsid w:val="007C0678"/>
    <w:rsid w:val="007C37DD"/>
    <w:rsid w:val="007C7DB6"/>
    <w:rsid w:val="007D2B9C"/>
    <w:rsid w:val="007D300F"/>
    <w:rsid w:val="007D3B92"/>
    <w:rsid w:val="007E3C7E"/>
    <w:rsid w:val="007E3E90"/>
    <w:rsid w:val="007E59C9"/>
    <w:rsid w:val="007E7F8E"/>
    <w:rsid w:val="007F7EF2"/>
    <w:rsid w:val="0080018E"/>
    <w:rsid w:val="008048A5"/>
    <w:rsid w:val="00807283"/>
    <w:rsid w:val="008100F3"/>
    <w:rsid w:val="008110D2"/>
    <w:rsid w:val="00811B01"/>
    <w:rsid w:val="00823DA2"/>
    <w:rsid w:val="00823E17"/>
    <w:rsid w:val="00824441"/>
    <w:rsid w:val="00826AF6"/>
    <w:rsid w:val="00826F75"/>
    <w:rsid w:val="00830217"/>
    <w:rsid w:val="00830B17"/>
    <w:rsid w:val="0083351F"/>
    <w:rsid w:val="00833EEE"/>
    <w:rsid w:val="008350FA"/>
    <w:rsid w:val="00835146"/>
    <w:rsid w:val="00836802"/>
    <w:rsid w:val="00841402"/>
    <w:rsid w:val="00842D4E"/>
    <w:rsid w:val="00844D03"/>
    <w:rsid w:val="00844E9D"/>
    <w:rsid w:val="00845F91"/>
    <w:rsid w:val="00846DEC"/>
    <w:rsid w:val="008552C3"/>
    <w:rsid w:val="00855E4A"/>
    <w:rsid w:val="00857B7B"/>
    <w:rsid w:val="00863723"/>
    <w:rsid w:val="0086484A"/>
    <w:rsid w:val="00866250"/>
    <w:rsid w:val="00867379"/>
    <w:rsid w:val="008718C9"/>
    <w:rsid w:val="00873939"/>
    <w:rsid w:val="00876EE2"/>
    <w:rsid w:val="008773DF"/>
    <w:rsid w:val="00881351"/>
    <w:rsid w:val="0088361F"/>
    <w:rsid w:val="00886442"/>
    <w:rsid w:val="00890FDE"/>
    <w:rsid w:val="00892F27"/>
    <w:rsid w:val="00895561"/>
    <w:rsid w:val="008A26A7"/>
    <w:rsid w:val="008B053A"/>
    <w:rsid w:val="008B30BE"/>
    <w:rsid w:val="008B4A5A"/>
    <w:rsid w:val="008B59CA"/>
    <w:rsid w:val="008B724B"/>
    <w:rsid w:val="008C089F"/>
    <w:rsid w:val="008C16C7"/>
    <w:rsid w:val="008C447A"/>
    <w:rsid w:val="008C45F9"/>
    <w:rsid w:val="008C4D8A"/>
    <w:rsid w:val="008C5BCF"/>
    <w:rsid w:val="008C7483"/>
    <w:rsid w:val="008D3E14"/>
    <w:rsid w:val="008D6CAA"/>
    <w:rsid w:val="008E11BB"/>
    <w:rsid w:val="008E16DB"/>
    <w:rsid w:val="008E18FC"/>
    <w:rsid w:val="008E30F7"/>
    <w:rsid w:val="008E6C17"/>
    <w:rsid w:val="008F12A2"/>
    <w:rsid w:val="008F3E46"/>
    <w:rsid w:val="00900CA7"/>
    <w:rsid w:val="00900F06"/>
    <w:rsid w:val="00903B04"/>
    <w:rsid w:val="009041C6"/>
    <w:rsid w:val="00904F09"/>
    <w:rsid w:val="00905E1A"/>
    <w:rsid w:val="0091110A"/>
    <w:rsid w:val="009113F0"/>
    <w:rsid w:val="00911644"/>
    <w:rsid w:val="00913467"/>
    <w:rsid w:val="00915182"/>
    <w:rsid w:val="00921BA1"/>
    <w:rsid w:val="009248E3"/>
    <w:rsid w:val="0092586A"/>
    <w:rsid w:val="009269F8"/>
    <w:rsid w:val="00926A99"/>
    <w:rsid w:val="00927005"/>
    <w:rsid w:val="009327C1"/>
    <w:rsid w:val="00932DF0"/>
    <w:rsid w:val="00934ABE"/>
    <w:rsid w:val="00941203"/>
    <w:rsid w:val="00941A46"/>
    <w:rsid w:val="0094275A"/>
    <w:rsid w:val="00943A62"/>
    <w:rsid w:val="0094704E"/>
    <w:rsid w:val="009508A4"/>
    <w:rsid w:val="0095096D"/>
    <w:rsid w:val="00953D54"/>
    <w:rsid w:val="0095410B"/>
    <w:rsid w:val="0095685C"/>
    <w:rsid w:val="009609A1"/>
    <w:rsid w:val="00962FB3"/>
    <w:rsid w:val="00964013"/>
    <w:rsid w:val="00964AF7"/>
    <w:rsid w:val="00970D2D"/>
    <w:rsid w:val="009710B5"/>
    <w:rsid w:val="009713F0"/>
    <w:rsid w:val="0097486A"/>
    <w:rsid w:val="00977333"/>
    <w:rsid w:val="0097733B"/>
    <w:rsid w:val="00977AD9"/>
    <w:rsid w:val="00977B89"/>
    <w:rsid w:val="00985CB5"/>
    <w:rsid w:val="00986D66"/>
    <w:rsid w:val="00990A2E"/>
    <w:rsid w:val="00992D8F"/>
    <w:rsid w:val="00994ED8"/>
    <w:rsid w:val="0099665C"/>
    <w:rsid w:val="00996F3D"/>
    <w:rsid w:val="0099716E"/>
    <w:rsid w:val="009A24A3"/>
    <w:rsid w:val="009A2C44"/>
    <w:rsid w:val="009A3747"/>
    <w:rsid w:val="009A392D"/>
    <w:rsid w:val="009B2A29"/>
    <w:rsid w:val="009B2CEE"/>
    <w:rsid w:val="009B3511"/>
    <w:rsid w:val="009B4E25"/>
    <w:rsid w:val="009B5421"/>
    <w:rsid w:val="009B58EE"/>
    <w:rsid w:val="009C00D7"/>
    <w:rsid w:val="009C0ED5"/>
    <w:rsid w:val="009C1789"/>
    <w:rsid w:val="009C1BCA"/>
    <w:rsid w:val="009C3E28"/>
    <w:rsid w:val="009C42CD"/>
    <w:rsid w:val="009C5C8E"/>
    <w:rsid w:val="009C65A2"/>
    <w:rsid w:val="009D03EA"/>
    <w:rsid w:val="009D4311"/>
    <w:rsid w:val="009E083E"/>
    <w:rsid w:val="009E60B5"/>
    <w:rsid w:val="009F0A95"/>
    <w:rsid w:val="009F22E0"/>
    <w:rsid w:val="009F28A7"/>
    <w:rsid w:val="009F6775"/>
    <w:rsid w:val="00A001D3"/>
    <w:rsid w:val="00A00873"/>
    <w:rsid w:val="00A00C66"/>
    <w:rsid w:val="00A00C91"/>
    <w:rsid w:val="00A01109"/>
    <w:rsid w:val="00A029AF"/>
    <w:rsid w:val="00A12773"/>
    <w:rsid w:val="00A12B0E"/>
    <w:rsid w:val="00A15695"/>
    <w:rsid w:val="00A15A98"/>
    <w:rsid w:val="00A2022E"/>
    <w:rsid w:val="00A2294F"/>
    <w:rsid w:val="00A23B58"/>
    <w:rsid w:val="00A265A0"/>
    <w:rsid w:val="00A32AEF"/>
    <w:rsid w:val="00A33892"/>
    <w:rsid w:val="00A348D2"/>
    <w:rsid w:val="00A34BD1"/>
    <w:rsid w:val="00A35A13"/>
    <w:rsid w:val="00A35CAC"/>
    <w:rsid w:val="00A36184"/>
    <w:rsid w:val="00A4188C"/>
    <w:rsid w:val="00A455E5"/>
    <w:rsid w:val="00A45F87"/>
    <w:rsid w:val="00A46BB2"/>
    <w:rsid w:val="00A46DEE"/>
    <w:rsid w:val="00A47A35"/>
    <w:rsid w:val="00A50E42"/>
    <w:rsid w:val="00A5313D"/>
    <w:rsid w:val="00A55563"/>
    <w:rsid w:val="00A630F3"/>
    <w:rsid w:val="00A643EA"/>
    <w:rsid w:val="00A65A26"/>
    <w:rsid w:val="00A676ED"/>
    <w:rsid w:val="00A723CA"/>
    <w:rsid w:val="00A740C3"/>
    <w:rsid w:val="00A76570"/>
    <w:rsid w:val="00A7657E"/>
    <w:rsid w:val="00A81E9D"/>
    <w:rsid w:val="00A84178"/>
    <w:rsid w:val="00A8425B"/>
    <w:rsid w:val="00A87644"/>
    <w:rsid w:val="00A91E70"/>
    <w:rsid w:val="00A93173"/>
    <w:rsid w:val="00A95A5B"/>
    <w:rsid w:val="00A95BAF"/>
    <w:rsid w:val="00AA005C"/>
    <w:rsid w:val="00AA431B"/>
    <w:rsid w:val="00AA4DF4"/>
    <w:rsid w:val="00AA71B3"/>
    <w:rsid w:val="00AB019F"/>
    <w:rsid w:val="00AB0F60"/>
    <w:rsid w:val="00AB2F5A"/>
    <w:rsid w:val="00AB5E12"/>
    <w:rsid w:val="00AC2934"/>
    <w:rsid w:val="00AC2EF7"/>
    <w:rsid w:val="00AC3160"/>
    <w:rsid w:val="00AC388B"/>
    <w:rsid w:val="00AD22F9"/>
    <w:rsid w:val="00AD27DF"/>
    <w:rsid w:val="00AD3231"/>
    <w:rsid w:val="00AD4BDF"/>
    <w:rsid w:val="00AD5BF6"/>
    <w:rsid w:val="00AD5D9F"/>
    <w:rsid w:val="00AD719E"/>
    <w:rsid w:val="00AE1485"/>
    <w:rsid w:val="00AE323C"/>
    <w:rsid w:val="00AE7565"/>
    <w:rsid w:val="00AF022B"/>
    <w:rsid w:val="00AF0F18"/>
    <w:rsid w:val="00AF1EDB"/>
    <w:rsid w:val="00AF3973"/>
    <w:rsid w:val="00AF46AD"/>
    <w:rsid w:val="00AF4962"/>
    <w:rsid w:val="00AF51D9"/>
    <w:rsid w:val="00AF65EA"/>
    <w:rsid w:val="00B00E98"/>
    <w:rsid w:val="00B03BB5"/>
    <w:rsid w:val="00B03E47"/>
    <w:rsid w:val="00B05088"/>
    <w:rsid w:val="00B14866"/>
    <w:rsid w:val="00B16E79"/>
    <w:rsid w:val="00B26356"/>
    <w:rsid w:val="00B27560"/>
    <w:rsid w:val="00B332F6"/>
    <w:rsid w:val="00B349C3"/>
    <w:rsid w:val="00B36F4B"/>
    <w:rsid w:val="00B37637"/>
    <w:rsid w:val="00B43978"/>
    <w:rsid w:val="00B46C56"/>
    <w:rsid w:val="00B47AD8"/>
    <w:rsid w:val="00B47D9D"/>
    <w:rsid w:val="00B50800"/>
    <w:rsid w:val="00B52FC7"/>
    <w:rsid w:val="00B5628F"/>
    <w:rsid w:val="00B564F8"/>
    <w:rsid w:val="00B5658E"/>
    <w:rsid w:val="00B601F9"/>
    <w:rsid w:val="00B62D7C"/>
    <w:rsid w:val="00B6551E"/>
    <w:rsid w:val="00B6774D"/>
    <w:rsid w:val="00B713B1"/>
    <w:rsid w:val="00B73989"/>
    <w:rsid w:val="00B746CD"/>
    <w:rsid w:val="00B74A9A"/>
    <w:rsid w:val="00B758D0"/>
    <w:rsid w:val="00B76BC2"/>
    <w:rsid w:val="00B8202B"/>
    <w:rsid w:val="00B85E72"/>
    <w:rsid w:val="00B87FC2"/>
    <w:rsid w:val="00B913C8"/>
    <w:rsid w:val="00B93ACA"/>
    <w:rsid w:val="00B94A7C"/>
    <w:rsid w:val="00B95D64"/>
    <w:rsid w:val="00B97BC6"/>
    <w:rsid w:val="00BA3B45"/>
    <w:rsid w:val="00BA5307"/>
    <w:rsid w:val="00BA6A40"/>
    <w:rsid w:val="00BB13DF"/>
    <w:rsid w:val="00BB56FA"/>
    <w:rsid w:val="00BB5B21"/>
    <w:rsid w:val="00BB723C"/>
    <w:rsid w:val="00BB7F8C"/>
    <w:rsid w:val="00BB7FD8"/>
    <w:rsid w:val="00BC1C6D"/>
    <w:rsid w:val="00BC2393"/>
    <w:rsid w:val="00BC27B1"/>
    <w:rsid w:val="00BC3931"/>
    <w:rsid w:val="00BC50A0"/>
    <w:rsid w:val="00BC6284"/>
    <w:rsid w:val="00BC6633"/>
    <w:rsid w:val="00BC710F"/>
    <w:rsid w:val="00BD0A80"/>
    <w:rsid w:val="00BD117A"/>
    <w:rsid w:val="00BD3A32"/>
    <w:rsid w:val="00BD4022"/>
    <w:rsid w:val="00BD4CAA"/>
    <w:rsid w:val="00BD5A82"/>
    <w:rsid w:val="00BD7D02"/>
    <w:rsid w:val="00BE2987"/>
    <w:rsid w:val="00BE6B03"/>
    <w:rsid w:val="00BE7A78"/>
    <w:rsid w:val="00BF097C"/>
    <w:rsid w:val="00BF0C08"/>
    <w:rsid w:val="00C01B5E"/>
    <w:rsid w:val="00C05250"/>
    <w:rsid w:val="00C05C9E"/>
    <w:rsid w:val="00C07B0D"/>
    <w:rsid w:val="00C11B26"/>
    <w:rsid w:val="00C12210"/>
    <w:rsid w:val="00C12AFC"/>
    <w:rsid w:val="00C14A0A"/>
    <w:rsid w:val="00C14EC9"/>
    <w:rsid w:val="00C163BF"/>
    <w:rsid w:val="00C2364D"/>
    <w:rsid w:val="00C23D83"/>
    <w:rsid w:val="00C240D4"/>
    <w:rsid w:val="00C247E8"/>
    <w:rsid w:val="00C24DBD"/>
    <w:rsid w:val="00C26B8E"/>
    <w:rsid w:val="00C301E3"/>
    <w:rsid w:val="00C35891"/>
    <w:rsid w:val="00C37311"/>
    <w:rsid w:val="00C374B4"/>
    <w:rsid w:val="00C447E4"/>
    <w:rsid w:val="00C44C46"/>
    <w:rsid w:val="00C453B3"/>
    <w:rsid w:val="00C4609E"/>
    <w:rsid w:val="00C46852"/>
    <w:rsid w:val="00C50B8A"/>
    <w:rsid w:val="00C512B1"/>
    <w:rsid w:val="00C54597"/>
    <w:rsid w:val="00C554BA"/>
    <w:rsid w:val="00C62B2A"/>
    <w:rsid w:val="00C645D2"/>
    <w:rsid w:val="00C66407"/>
    <w:rsid w:val="00C727A3"/>
    <w:rsid w:val="00C77B8E"/>
    <w:rsid w:val="00C822B6"/>
    <w:rsid w:val="00C82A3E"/>
    <w:rsid w:val="00C8482F"/>
    <w:rsid w:val="00C85BA5"/>
    <w:rsid w:val="00C85BB5"/>
    <w:rsid w:val="00C85C37"/>
    <w:rsid w:val="00C873D9"/>
    <w:rsid w:val="00C87DED"/>
    <w:rsid w:val="00C907BC"/>
    <w:rsid w:val="00C91137"/>
    <w:rsid w:val="00C943C4"/>
    <w:rsid w:val="00C96D31"/>
    <w:rsid w:val="00C973E9"/>
    <w:rsid w:val="00CA3995"/>
    <w:rsid w:val="00CA5A4E"/>
    <w:rsid w:val="00CB7EE4"/>
    <w:rsid w:val="00CC00C5"/>
    <w:rsid w:val="00CC07F9"/>
    <w:rsid w:val="00CC20C8"/>
    <w:rsid w:val="00CC245A"/>
    <w:rsid w:val="00CD0956"/>
    <w:rsid w:val="00CD19AF"/>
    <w:rsid w:val="00CD2A77"/>
    <w:rsid w:val="00CD2E1C"/>
    <w:rsid w:val="00CD3F2F"/>
    <w:rsid w:val="00CD45DF"/>
    <w:rsid w:val="00CD5BC7"/>
    <w:rsid w:val="00CE2D14"/>
    <w:rsid w:val="00CE3728"/>
    <w:rsid w:val="00CE45CB"/>
    <w:rsid w:val="00CE544D"/>
    <w:rsid w:val="00CE5A04"/>
    <w:rsid w:val="00CE68D3"/>
    <w:rsid w:val="00CE6C30"/>
    <w:rsid w:val="00CE76CC"/>
    <w:rsid w:val="00CF028A"/>
    <w:rsid w:val="00CF17D7"/>
    <w:rsid w:val="00CF7DC6"/>
    <w:rsid w:val="00D04EBD"/>
    <w:rsid w:val="00D05306"/>
    <w:rsid w:val="00D05B4D"/>
    <w:rsid w:val="00D06F48"/>
    <w:rsid w:val="00D07D23"/>
    <w:rsid w:val="00D105B9"/>
    <w:rsid w:val="00D1097E"/>
    <w:rsid w:val="00D151B9"/>
    <w:rsid w:val="00D15DDE"/>
    <w:rsid w:val="00D17748"/>
    <w:rsid w:val="00D22E16"/>
    <w:rsid w:val="00D244E3"/>
    <w:rsid w:val="00D25BF4"/>
    <w:rsid w:val="00D2651A"/>
    <w:rsid w:val="00D30F0B"/>
    <w:rsid w:val="00D32EAA"/>
    <w:rsid w:val="00D36887"/>
    <w:rsid w:val="00D41249"/>
    <w:rsid w:val="00D423E1"/>
    <w:rsid w:val="00D4266B"/>
    <w:rsid w:val="00D42AFE"/>
    <w:rsid w:val="00D438FE"/>
    <w:rsid w:val="00D43B4B"/>
    <w:rsid w:val="00D459EE"/>
    <w:rsid w:val="00D515CF"/>
    <w:rsid w:val="00D51757"/>
    <w:rsid w:val="00D56125"/>
    <w:rsid w:val="00D56732"/>
    <w:rsid w:val="00D60344"/>
    <w:rsid w:val="00D62884"/>
    <w:rsid w:val="00D64004"/>
    <w:rsid w:val="00D65B8D"/>
    <w:rsid w:val="00D665F7"/>
    <w:rsid w:val="00D75438"/>
    <w:rsid w:val="00D77F97"/>
    <w:rsid w:val="00D83E09"/>
    <w:rsid w:val="00D8545B"/>
    <w:rsid w:val="00D87341"/>
    <w:rsid w:val="00D87AC7"/>
    <w:rsid w:val="00D93AB1"/>
    <w:rsid w:val="00D943B2"/>
    <w:rsid w:val="00D94BD0"/>
    <w:rsid w:val="00D96AA3"/>
    <w:rsid w:val="00DA1D69"/>
    <w:rsid w:val="00DA2902"/>
    <w:rsid w:val="00DA4031"/>
    <w:rsid w:val="00DA4032"/>
    <w:rsid w:val="00DA4A61"/>
    <w:rsid w:val="00DB32EC"/>
    <w:rsid w:val="00DB654D"/>
    <w:rsid w:val="00DB7D32"/>
    <w:rsid w:val="00DC32A7"/>
    <w:rsid w:val="00DC32F0"/>
    <w:rsid w:val="00DC391F"/>
    <w:rsid w:val="00DC3D3B"/>
    <w:rsid w:val="00DC4599"/>
    <w:rsid w:val="00DC7803"/>
    <w:rsid w:val="00DD0362"/>
    <w:rsid w:val="00DD1225"/>
    <w:rsid w:val="00DD151F"/>
    <w:rsid w:val="00DD2A52"/>
    <w:rsid w:val="00DD4E9B"/>
    <w:rsid w:val="00DE25F4"/>
    <w:rsid w:val="00DE381E"/>
    <w:rsid w:val="00DE5934"/>
    <w:rsid w:val="00DF07F3"/>
    <w:rsid w:val="00DF080F"/>
    <w:rsid w:val="00DF0F37"/>
    <w:rsid w:val="00DF1C35"/>
    <w:rsid w:val="00DF1F7A"/>
    <w:rsid w:val="00DF52CE"/>
    <w:rsid w:val="00E01D7A"/>
    <w:rsid w:val="00E03336"/>
    <w:rsid w:val="00E0372B"/>
    <w:rsid w:val="00E10CAC"/>
    <w:rsid w:val="00E11CAD"/>
    <w:rsid w:val="00E135CD"/>
    <w:rsid w:val="00E1380A"/>
    <w:rsid w:val="00E146AB"/>
    <w:rsid w:val="00E158F6"/>
    <w:rsid w:val="00E17AF2"/>
    <w:rsid w:val="00E20264"/>
    <w:rsid w:val="00E20710"/>
    <w:rsid w:val="00E209A4"/>
    <w:rsid w:val="00E233AB"/>
    <w:rsid w:val="00E2347C"/>
    <w:rsid w:val="00E264BB"/>
    <w:rsid w:val="00E26854"/>
    <w:rsid w:val="00E26AA3"/>
    <w:rsid w:val="00E305FC"/>
    <w:rsid w:val="00E30E9E"/>
    <w:rsid w:val="00E36AD9"/>
    <w:rsid w:val="00E379D6"/>
    <w:rsid w:val="00E420BC"/>
    <w:rsid w:val="00E4688B"/>
    <w:rsid w:val="00E47079"/>
    <w:rsid w:val="00E50FAC"/>
    <w:rsid w:val="00E5173C"/>
    <w:rsid w:val="00E52E0D"/>
    <w:rsid w:val="00E615E3"/>
    <w:rsid w:val="00E63C29"/>
    <w:rsid w:val="00E70004"/>
    <w:rsid w:val="00E70442"/>
    <w:rsid w:val="00E70B5E"/>
    <w:rsid w:val="00E72025"/>
    <w:rsid w:val="00E73BB5"/>
    <w:rsid w:val="00E76DB3"/>
    <w:rsid w:val="00E774AF"/>
    <w:rsid w:val="00E77CF9"/>
    <w:rsid w:val="00E80A63"/>
    <w:rsid w:val="00E81EEE"/>
    <w:rsid w:val="00E81F0B"/>
    <w:rsid w:val="00E81F57"/>
    <w:rsid w:val="00E85985"/>
    <w:rsid w:val="00E8706A"/>
    <w:rsid w:val="00E906EE"/>
    <w:rsid w:val="00E90844"/>
    <w:rsid w:val="00E97023"/>
    <w:rsid w:val="00EA006C"/>
    <w:rsid w:val="00EA057C"/>
    <w:rsid w:val="00EA2408"/>
    <w:rsid w:val="00EA3BD8"/>
    <w:rsid w:val="00EA6E7C"/>
    <w:rsid w:val="00EA77D2"/>
    <w:rsid w:val="00EB15EF"/>
    <w:rsid w:val="00EB18C0"/>
    <w:rsid w:val="00EB1CA4"/>
    <w:rsid w:val="00EB2AE8"/>
    <w:rsid w:val="00EB2D75"/>
    <w:rsid w:val="00EB5C0F"/>
    <w:rsid w:val="00EB685F"/>
    <w:rsid w:val="00EB729E"/>
    <w:rsid w:val="00EC103B"/>
    <w:rsid w:val="00EC15CE"/>
    <w:rsid w:val="00EC27AA"/>
    <w:rsid w:val="00EC2AB1"/>
    <w:rsid w:val="00EE0BF3"/>
    <w:rsid w:val="00EE25F9"/>
    <w:rsid w:val="00EE4D00"/>
    <w:rsid w:val="00EE4D9F"/>
    <w:rsid w:val="00EE62CD"/>
    <w:rsid w:val="00EE6CAC"/>
    <w:rsid w:val="00EF24C0"/>
    <w:rsid w:val="00EF429C"/>
    <w:rsid w:val="00EF5830"/>
    <w:rsid w:val="00EF6386"/>
    <w:rsid w:val="00F03689"/>
    <w:rsid w:val="00F03C1C"/>
    <w:rsid w:val="00F120B3"/>
    <w:rsid w:val="00F1217E"/>
    <w:rsid w:val="00F15C28"/>
    <w:rsid w:val="00F16467"/>
    <w:rsid w:val="00F20DAF"/>
    <w:rsid w:val="00F21F84"/>
    <w:rsid w:val="00F24281"/>
    <w:rsid w:val="00F3558E"/>
    <w:rsid w:val="00F372B9"/>
    <w:rsid w:val="00F40395"/>
    <w:rsid w:val="00F40AB2"/>
    <w:rsid w:val="00F454F7"/>
    <w:rsid w:val="00F46BCB"/>
    <w:rsid w:val="00F4767B"/>
    <w:rsid w:val="00F47864"/>
    <w:rsid w:val="00F53A76"/>
    <w:rsid w:val="00F5432C"/>
    <w:rsid w:val="00F56728"/>
    <w:rsid w:val="00F601AE"/>
    <w:rsid w:val="00F60DFC"/>
    <w:rsid w:val="00F637CC"/>
    <w:rsid w:val="00F666D9"/>
    <w:rsid w:val="00F7080C"/>
    <w:rsid w:val="00F70869"/>
    <w:rsid w:val="00F70A21"/>
    <w:rsid w:val="00F73B86"/>
    <w:rsid w:val="00F75C24"/>
    <w:rsid w:val="00F75D9A"/>
    <w:rsid w:val="00F766C0"/>
    <w:rsid w:val="00F775B8"/>
    <w:rsid w:val="00F800FE"/>
    <w:rsid w:val="00F8315F"/>
    <w:rsid w:val="00F8481A"/>
    <w:rsid w:val="00F86968"/>
    <w:rsid w:val="00F86C1B"/>
    <w:rsid w:val="00F90E79"/>
    <w:rsid w:val="00F92B36"/>
    <w:rsid w:val="00FA0B8F"/>
    <w:rsid w:val="00FA254D"/>
    <w:rsid w:val="00FA4723"/>
    <w:rsid w:val="00FA61BB"/>
    <w:rsid w:val="00FA6724"/>
    <w:rsid w:val="00FA6FBC"/>
    <w:rsid w:val="00FB3F1F"/>
    <w:rsid w:val="00FB4D67"/>
    <w:rsid w:val="00FB56F6"/>
    <w:rsid w:val="00FB5E78"/>
    <w:rsid w:val="00FC2232"/>
    <w:rsid w:val="00FC2B20"/>
    <w:rsid w:val="00FC3347"/>
    <w:rsid w:val="00FC4F2E"/>
    <w:rsid w:val="00FC5D63"/>
    <w:rsid w:val="00FD0038"/>
    <w:rsid w:val="00FD071D"/>
    <w:rsid w:val="00FD288B"/>
    <w:rsid w:val="00FD3BF2"/>
    <w:rsid w:val="00FD5676"/>
    <w:rsid w:val="00FD674F"/>
    <w:rsid w:val="00FD7117"/>
    <w:rsid w:val="00FE2AEE"/>
    <w:rsid w:val="00FE4BF5"/>
    <w:rsid w:val="00FE572D"/>
    <w:rsid w:val="00FE5B4C"/>
    <w:rsid w:val="00FE627D"/>
    <w:rsid w:val="00FE642F"/>
    <w:rsid w:val="00FE71D5"/>
    <w:rsid w:val="00FF013F"/>
    <w:rsid w:val="00FF12A0"/>
    <w:rsid w:val="00FF2002"/>
    <w:rsid w:val="00FF5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089B3"/>
  <w15:chartTrackingRefBased/>
  <w15:docId w15:val="{8691DA7E-B9BC-46B6-9627-9B2C29091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65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B39F5"/>
    <w:pPr>
      <w:keepNext/>
      <w:overflowPunct w:val="0"/>
      <w:autoSpaceDE w:val="0"/>
      <w:autoSpaceDN w:val="0"/>
      <w:adjustRightInd w:val="0"/>
      <w:spacing w:after="0" w:line="240" w:lineRule="auto"/>
      <w:ind w:left="720" w:hanging="720"/>
      <w:textAlignment w:val="baseline"/>
      <w:outlineLvl w:val="1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5A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0E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E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4A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4A3A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7E3E90"/>
    <w:pPr>
      <w:spacing w:after="0" w:line="240" w:lineRule="auto"/>
    </w:pPr>
    <w:rPr>
      <w:rFonts w:ascii="Calibri" w:hAnsi="Calibri" w:cs="Times New Roman"/>
    </w:rPr>
  </w:style>
  <w:style w:type="character" w:styleId="BookTitle">
    <w:name w:val="Book Title"/>
    <w:basedOn w:val="DefaultParagraphFont"/>
    <w:uiPriority w:val="33"/>
    <w:qFormat/>
    <w:rsid w:val="00683E0C"/>
    <w:rPr>
      <w:b/>
      <w:bCs/>
      <w:i/>
      <w:iCs/>
      <w:spacing w:val="5"/>
    </w:rPr>
  </w:style>
  <w:style w:type="table" w:styleId="TableGrid">
    <w:name w:val="Table Grid"/>
    <w:basedOn w:val="TableNormal"/>
    <w:uiPriority w:val="39"/>
    <w:rsid w:val="005932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3B39F5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830217"/>
    <w:pPr>
      <w:suppressAutoHyphens/>
      <w:spacing w:after="140" w:line="276" w:lineRule="auto"/>
    </w:pPr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830217"/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503C1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165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0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tclairva.connectresident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ntclairva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ontclairva.com/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 Manager</dc:creator>
  <cp:keywords/>
  <dc:description/>
  <cp:lastModifiedBy>Adam Werle</cp:lastModifiedBy>
  <cp:revision>2</cp:revision>
  <cp:lastPrinted>2022-06-01T17:55:00Z</cp:lastPrinted>
  <dcterms:created xsi:type="dcterms:W3CDTF">2025-09-30T18:42:00Z</dcterms:created>
  <dcterms:modified xsi:type="dcterms:W3CDTF">2025-09-30T18:42:00Z</dcterms:modified>
</cp:coreProperties>
</file>